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D798F" w14:textId="77777777" w:rsidR="004275E9" w:rsidRPr="00532416" w:rsidRDefault="004275E9" w:rsidP="004275E9">
      <w:pPr>
        <w:spacing w:after="0" w:line="240" w:lineRule="auto"/>
        <w:contextualSpacing/>
        <w:rPr>
          <w:b/>
          <w:bCs/>
          <w:color w:val="C45911" w:themeColor="accent2" w:themeShade="BF"/>
          <w:sz w:val="40"/>
          <w:szCs w:val="40"/>
          <w:lang w:val="en-US"/>
        </w:rPr>
      </w:pPr>
      <w:r w:rsidRPr="00532416">
        <w:rPr>
          <w:b/>
          <w:bCs/>
          <w:color w:val="C45911" w:themeColor="accent2" w:themeShade="BF"/>
          <w:sz w:val="40"/>
          <w:szCs w:val="40"/>
          <w:lang w:val="en-US"/>
        </w:rPr>
        <w:t>IIG Varsity</w:t>
      </w:r>
    </w:p>
    <w:p w14:paraId="13BD0F62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>E/43, Invocity Ave, iHub, IT Park, Sailashree Vihar</w:t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4"/>
          <w:szCs w:val="24"/>
          <w:lang w:val="en-US"/>
        </w:rPr>
        <w:t>Name of the Student</w:t>
      </w:r>
    </w:p>
    <w:p w14:paraId="5703F16D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>Patia, Bhubaneswar 751024</w:t>
      </w:r>
    </w:p>
    <w:p w14:paraId="4D51BFBC" w14:textId="77777777" w:rsidR="004275E9" w:rsidRPr="00157D2D" w:rsidRDefault="004275E9" w:rsidP="004275E9">
      <w:pPr>
        <w:spacing w:after="0" w:line="240" w:lineRule="auto"/>
        <w:contextualSpacing/>
        <w:rPr>
          <w:sz w:val="8"/>
          <w:szCs w:val="8"/>
          <w:lang w:val="en-US"/>
        </w:rPr>
      </w:pPr>
    </w:p>
    <w:p w14:paraId="543560AB" w14:textId="0DE82D31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4"/>
          <w:szCs w:val="24"/>
          <w:lang w:val="en-US"/>
        </w:rPr>
        <w:t xml:space="preserve">Test: </w:t>
      </w:r>
      <w:r w:rsidRPr="00157D2D">
        <w:rPr>
          <w:b/>
          <w:bCs/>
          <w:sz w:val="24"/>
          <w:szCs w:val="24"/>
          <w:lang w:val="en-US"/>
        </w:rPr>
        <w:t>IIG-FND-00</w:t>
      </w:r>
      <w:r w:rsidR="00CD43DB">
        <w:rPr>
          <w:b/>
          <w:bCs/>
          <w:sz w:val="24"/>
          <w:szCs w:val="24"/>
          <w:lang w:val="en-US"/>
        </w:rPr>
        <w:t>6</w:t>
      </w:r>
      <w:r w:rsidRPr="00157D2D">
        <w:rPr>
          <w:sz w:val="24"/>
          <w:szCs w:val="24"/>
          <w:lang w:val="en-US"/>
        </w:rPr>
        <w:t xml:space="preserve">, Time: </w:t>
      </w:r>
      <w:r w:rsidRPr="00157D2D">
        <w:rPr>
          <w:b/>
          <w:bCs/>
          <w:sz w:val="24"/>
          <w:szCs w:val="24"/>
          <w:lang w:val="en-US"/>
        </w:rPr>
        <w:t>2 hours</w:t>
      </w:r>
      <w:r w:rsidRPr="00157D2D">
        <w:rPr>
          <w:sz w:val="24"/>
          <w:szCs w:val="24"/>
          <w:lang w:val="en-US"/>
        </w:rPr>
        <w:t xml:space="preserve">, Date: </w:t>
      </w:r>
      <w:r w:rsidR="000E648A">
        <w:rPr>
          <w:b/>
          <w:bCs/>
          <w:sz w:val="24"/>
          <w:szCs w:val="24"/>
          <w:lang w:val="en-US"/>
        </w:rPr>
        <w:t>0</w:t>
      </w:r>
      <w:r w:rsidR="00CD43DB">
        <w:rPr>
          <w:b/>
          <w:bCs/>
          <w:sz w:val="24"/>
          <w:szCs w:val="24"/>
          <w:lang w:val="en-US"/>
        </w:rPr>
        <w:t>9</w:t>
      </w:r>
      <w:r w:rsidRPr="00157D2D">
        <w:rPr>
          <w:b/>
          <w:bCs/>
          <w:sz w:val="24"/>
          <w:szCs w:val="24"/>
          <w:lang w:val="en-US"/>
        </w:rPr>
        <w:t>-0</w:t>
      </w:r>
      <w:r w:rsidR="000E648A">
        <w:rPr>
          <w:b/>
          <w:bCs/>
          <w:sz w:val="24"/>
          <w:szCs w:val="24"/>
          <w:lang w:val="en-US"/>
        </w:rPr>
        <w:t>9</w:t>
      </w:r>
      <w:r w:rsidRPr="00157D2D">
        <w:rPr>
          <w:b/>
          <w:bCs/>
          <w:sz w:val="24"/>
          <w:szCs w:val="24"/>
          <w:lang w:val="en-US"/>
        </w:rPr>
        <w:t>-2022</w:t>
      </w:r>
      <w:r w:rsidR="00157D2D">
        <w:rPr>
          <w:b/>
          <w:bCs/>
          <w:sz w:val="24"/>
          <w:szCs w:val="24"/>
          <w:lang w:val="en-US"/>
        </w:rPr>
        <w:t xml:space="preserve"> </w:t>
      </w:r>
      <w:r w:rsidR="00157D2D">
        <w:rPr>
          <w:b/>
          <w:bCs/>
          <w:sz w:val="24"/>
          <w:szCs w:val="24"/>
          <w:lang w:val="en-US"/>
        </w:rPr>
        <w:tab/>
      </w:r>
      <w:r w:rsidRPr="00157D2D">
        <w:rPr>
          <w:sz w:val="24"/>
          <w:szCs w:val="24"/>
          <w:lang w:val="en-US"/>
        </w:rPr>
        <w:t>___________________________</w:t>
      </w:r>
    </w:p>
    <w:p w14:paraId="1ECA6401" w14:textId="77777777" w:rsidR="004275E9" w:rsidRPr="00971A15" w:rsidRDefault="004275E9" w:rsidP="004275E9">
      <w:pPr>
        <w:spacing w:after="0" w:line="240" w:lineRule="auto"/>
        <w:contextualSpacing/>
        <w:rPr>
          <w:sz w:val="20"/>
          <w:szCs w:val="20"/>
        </w:rPr>
      </w:pPr>
    </w:p>
    <w:p w14:paraId="556B32B5" w14:textId="603E1588" w:rsidR="004275E9" w:rsidRDefault="004275E9" w:rsidP="004275E9">
      <w:pPr>
        <w:spacing w:after="0" w:line="240" w:lineRule="auto"/>
        <w:contextualSpacing/>
      </w:pPr>
      <w:r w:rsidRPr="00971A15">
        <w:rPr>
          <w:b/>
          <w:bCs/>
        </w:rPr>
        <w:t xml:space="preserve">Section-1 </w:t>
      </w:r>
      <w:r w:rsidRPr="00971A15">
        <w:t xml:space="preserve">(Answer </w:t>
      </w:r>
      <w:r w:rsidR="00E54965">
        <w:t xml:space="preserve">all </w:t>
      </w:r>
      <w:r w:rsidRPr="00971A15">
        <w:t>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2962AA">
        <w:t>4</w:t>
      </w:r>
      <w:r w:rsidR="003B1105">
        <w:t>0</w:t>
      </w:r>
    </w:p>
    <w:p w14:paraId="48CCF3C6" w14:textId="12DD83C5" w:rsidR="004D2C83" w:rsidRPr="00971A15" w:rsidRDefault="004D2C83" w:rsidP="004275E9">
      <w:pPr>
        <w:spacing w:after="0" w:line="240" w:lineRule="auto"/>
        <w:contextualSpacing/>
      </w:pPr>
      <w:r>
        <w:tab/>
        <w:t xml:space="preserve">   Section-1 &amp; Section-2 are compulsory</w:t>
      </w:r>
    </w:p>
    <w:p w14:paraId="564E5238" w14:textId="5714E0D3" w:rsidR="004275E9" w:rsidRPr="00971A15" w:rsidRDefault="004275E9" w:rsidP="004275E9">
      <w:pPr>
        <w:spacing w:after="0" w:line="240" w:lineRule="auto"/>
        <w:contextualSpacing/>
      </w:pPr>
      <w:r w:rsidRPr="00971A15">
        <w:tab/>
        <w:t xml:space="preserve"> </w:t>
      </w:r>
      <w:r w:rsidR="004D2C83">
        <w:t xml:space="preserve"> </w:t>
      </w:r>
      <w:r w:rsidRPr="00971A15">
        <w:t xml:space="preserve"> Upload the program to your GitHub </w:t>
      </w:r>
      <w:r w:rsidR="006C21BB" w:rsidRPr="00971A15">
        <w:t>repository</w:t>
      </w:r>
      <w:r w:rsidRPr="00971A15">
        <w:t xml:space="preserve"> in your respective folder at</w:t>
      </w:r>
    </w:p>
    <w:p w14:paraId="0C853A60" w14:textId="01A13A83" w:rsidR="004275E9" w:rsidRDefault="004275E9" w:rsidP="004275E9">
      <w:pPr>
        <w:spacing w:after="0" w:line="240" w:lineRule="auto"/>
        <w:contextualSpacing/>
        <w:rPr>
          <w:color w:val="00B0F0"/>
          <w:u w:val="single"/>
        </w:rPr>
      </w:pPr>
      <w:r w:rsidRPr="00971A15">
        <w:t xml:space="preserve"> </w:t>
      </w:r>
      <w:r w:rsidRPr="00971A15">
        <w:tab/>
        <w:t xml:space="preserve">  </w:t>
      </w:r>
      <w:hyperlink r:id="rId5" w:history="1">
        <w:r w:rsidR="004D2C83" w:rsidRPr="007A7949">
          <w:rPr>
            <w:rStyle w:val="Hyperlink"/>
          </w:rPr>
          <w:t>https://github.com/milandas63/IIG-batch1</w:t>
        </w:r>
      </w:hyperlink>
    </w:p>
    <w:p w14:paraId="7F95AC04" w14:textId="77777777" w:rsidR="004D2C83" w:rsidRPr="003B1105" w:rsidRDefault="004D2C83" w:rsidP="004275E9">
      <w:pPr>
        <w:spacing w:after="0" w:line="240" w:lineRule="auto"/>
        <w:contextualSpacing/>
        <w:rPr>
          <w:u w:val="single"/>
        </w:rPr>
      </w:pPr>
    </w:p>
    <w:p w14:paraId="5093ECE9" w14:textId="6A431C63" w:rsidR="00CD43DB" w:rsidRDefault="00CD43DB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>Write HTML program to display the following table?</w:t>
      </w:r>
    </w:p>
    <w:p w14:paraId="2BA4F9A0" w14:textId="5661D3A1" w:rsidR="00FA3119" w:rsidRDefault="00FA3119" w:rsidP="00FA3119">
      <w:pPr>
        <w:pStyle w:val="ListParagraph"/>
        <w:rPr>
          <w:rFonts w:cstheme="minorHAnsi"/>
        </w:rPr>
      </w:pPr>
      <w:r>
        <w:rPr>
          <w:rFonts w:cstheme="minorHAnsi"/>
        </w:rPr>
        <w:t>Ignore the dotted cells.</w:t>
      </w:r>
    </w:p>
    <w:tbl>
      <w:tblPr>
        <w:tblW w:w="6718" w:type="dxa"/>
        <w:tblInd w:w="1327" w:type="dxa"/>
        <w:tblLook w:val="04A0" w:firstRow="1" w:lastRow="0" w:firstColumn="1" w:lastColumn="0" w:noHBand="0" w:noVBand="1"/>
      </w:tblPr>
      <w:tblGrid>
        <w:gridCol w:w="352"/>
        <w:gridCol w:w="1273"/>
        <w:gridCol w:w="1273"/>
        <w:gridCol w:w="1273"/>
        <w:gridCol w:w="1273"/>
        <w:gridCol w:w="1274"/>
      </w:tblGrid>
      <w:tr w:rsidR="002962AA" w:rsidRPr="002962AA" w14:paraId="7A128CBA" w14:textId="77777777" w:rsidTr="002962AA">
        <w:trPr>
          <w:trHeight w:val="181"/>
        </w:trPr>
        <w:tc>
          <w:tcPr>
            <w:tcW w:w="3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A97A64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6D2695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11F813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0AC5885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ECCBBBC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7F4AF7D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2962AA" w:rsidRPr="002962AA" w14:paraId="7E358234" w14:textId="77777777" w:rsidTr="00CE0AC3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ADC092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366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C16467" w14:textId="40771287" w:rsidR="002962AA" w:rsidRPr="002962AA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INVOICE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2962AA" w:rsidRPr="002962AA" w14:paraId="4B15F543" w14:textId="77777777" w:rsidTr="00CE0AC3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D10D55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BF9638" w14:textId="77777777" w:rsidR="00CE0AC3" w:rsidRDefault="00CE0AC3" w:rsidP="00CE0A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The</w:t>
            </w:r>
          </w:p>
          <w:p w14:paraId="09C267C1" w14:textId="77777777" w:rsidR="00CE0AC3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ompany</w:t>
            </w:r>
          </w:p>
          <w:p w14:paraId="1FF96D3E" w14:textId="5B22B437" w:rsidR="002962AA" w:rsidRPr="002962AA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Logo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5093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E0A490" w14:textId="24DD8F69" w:rsidR="002962AA" w:rsidRPr="002962AA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Detail of Purchase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2962AA" w:rsidRPr="002962AA" w14:paraId="630AD37C" w14:textId="77777777" w:rsidTr="00063916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6EFA16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07CE34D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28DB7C" w14:textId="363D3F50" w:rsidR="002962AA" w:rsidRPr="002962AA" w:rsidRDefault="00063916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Particulars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790E12" w14:textId="757603DE" w:rsidR="002962AA" w:rsidRPr="002962AA" w:rsidRDefault="002962AA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Quantity</w:t>
            </w:r>
          </w:p>
        </w:tc>
        <w:tc>
          <w:tcPr>
            <w:tcW w:w="127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1DA334" w14:textId="2BB2F29E" w:rsidR="002962AA" w:rsidRPr="002962AA" w:rsidRDefault="002962AA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Amount</w:t>
            </w:r>
          </w:p>
        </w:tc>
      </w:tr>
      <w:tr w:rsidR="002962AA" w:rsidRPr="002962AA" w14:paraId="73A6DC84" w14:textId="77777777" w:rsidTr="002962AA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6034D5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D7A1B9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6427F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5D64C6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FEFF56B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2962AA" w:rsidRPr="002962AA" w14:paraId="27BA78A8" w14:textId="77777777" w:rsidTr="002962AA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669B3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5CFF6A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4BF8A6D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2E80CA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0FB5B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2962AA" w:rsidRPr="002962AA" w14:paraId="40077547" w14:textId="77777777" w:rsidTr="002962AA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B39CB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08F4670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38DEE2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F5781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0C618E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2962AA" w:rsidRPr="002962AA" w14:paraId="01A8D8B5" w14:textId="77777777" w:rsidTr="00063916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2B05D2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28B521D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D9C9B9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1C97F8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FF0D2B" w14:textId="0FD9D5AC" w:rsidR="002962AA" w:rsidRPr="002962AA" w:rsidRDefault="00063916" w:rsidP="0006391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Total</w:t>
            </w:r>
          </w:p>
        </w:tc>
      </w:tr>
    </w:tbl>
    <w:p w14:paraId="3CE95371" w14:textId="77777777" w:rsidR="002962AA" w:rsidRPr="002962AA" w:rsidRDefault="002962AA" w:rsidP="00FA3119">
      <w:pPr>
        <w:spacing w:after="0" w:line="240" w:lineRule="auto"/>
        <w:ind w:firstLine="360"/>
        <w:rPr>
          <w:rFonts w:cstheme="minorHAnsi"/>
          <w:sz w:val="8"/>
          <w:szCs w:val="8"/>
        </w:rPr>
      </w:pPr>
    </w:p>
    <w:p w14:paraId="4AF0BF17" w14:textId="63BBF66B" w:rsidR="004F262A" w:rsidRPr="00F42F8A" w:rsidRDefault="004F262A" w:rsidP="00F42F8A">
      <w:pPr>
        <w:spacing w:after="0" w:line="240" w:lineRule="auto"/>
        <w:ind w:firstLine="360"/>
        <w:rPr>
          <w:rFonts w:cstheme="minorHAnsi"/>
          <w:b/>
          <w:bCs/>
        </w:rPr>
      </w:pPr>
      <w:r w:rsidRPr="00F42F8A">
        <w:rPr>
          <w:rFonts w:cstheme="minorHAnsi"/>
          <w:b/>
          <w:bCs/>
        </w:rPr>
        <w:t>OR</w:t>
      </w:r>
    </w:p>
    <w:p w14:paraId="514C11E5" w14:textId="4F60A5B8" w:rsidR="00A54157" w:rsidRDefault="00234074" w:rsidP="00FA3119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HTML program to display the following table?</w:t>
      </w:r>
    </w:p>
    <w:p w14:paraId="4256FFD0" w14:textId="77777777" w:rsidR="00FA3119" w:rsidRDefault="00FA3119" w:rsidP="00FA3119">
      <w:pPr>
        <w:pStyle w:val="ListParagraph"/>
        <w:rPr>
          <w:rFonts w:cstheme="minorHAnsi"/>
        </w:rPr>
      </w:pPr>
      <w:r>
        <w:rPr>
          <w:rFonts w:cstheme="minorHAnsi"/>
        </w:rPr>
        <w:t>Ignore the dotted cells.</w:t>
      </w:r>
    </w:p>
    <w:tbl>
      <w:tblPr>
        <w:tblW w:w="6805" w:type="dxa"/>
        <w:tblInd w:w="1327" w:type="dxa"/>
        <w:tblLook w:val="04A0" w:firstRow="1" w:lastRow="0" w:firstColumn="1" w:lastColumn="0" w:noHBand="0" w:noVBand="1"/>
      </w:tblPr>
      <w:tblGrid>
        <w:gridCol w:w="405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</w:tblGrid>
      <w:tr w:rsidR="00E3115F" w:rsidRPr="00E3115F" w14:paraId="06A87238" w14:textId="77777777" w:rsidTr="004D2C83">
        <w:trPr>
          <w:trHeight w:val="300"/>
        </w:trPr>
        <w:tc>
          <w:tcPr>
            <w:tcW w:w="4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23E4A19" w14:textId="4E231FA4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AAD765A" w14:textId="7E509240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7BA2294B" w14:textId="0503D009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71710D8" w14:textId="1DDEBCF5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6AEDE5D7" w14:textId="3724E7D6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3974BDC" w14:textId="7CE34D99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E462059" w14:textId="7D8BF28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0353BF9E" w14:textId="39DD658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3EEAB63D" w14:textId="578C3BC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D5E1196" w14:textId="451F299D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CD586A7" w14:textId="4F27CE38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69B825F" w14:textId="7D916DA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66E537D9" w14:textId="0EA225D1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029C68A9" w14:textId="680122D5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567D34B" w14:textId="7627980D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</w:tcPr>
          <w:p w14:paraId="3B21AB0E" w14:textId="6D4E7691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5AC1B85" w14:textId="3481A973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E3115F" w:rsidRPr="00E3115F" w14:paraId="4EB26C29" w14:textId="77777777" w:rsidTr="004D2C83">
        <w:trPr>
          <w:trHeight w:val="315"/>
        </w:trPr>
        <w:tc>
          <w:tcPr>
            <w:tcW w:w="1605" w:type="dxa"/>
            <w:gridSpan w:val="4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7328AF7" w14:textId="5D6DA56D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LEFT</w:t>
            </w:r>
          </w:p>
        </w:tc>
        <w:tc>
          <w:tcPr>
            <w:tcW w:w="1600" w:type="dxa"/>
            <w:gridSpan w:val="4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909D72F" w14:textId="6E645B57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ENTRE</w:t>
            </w:r>
          </w:p>
        </w:tc>
        <w:tc>
          <w:tcPr>
            <w:tcW w:w="3200" w:type="dxa"/>
            <w:gridSpan w:val="8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0FB6B" w14:textId="09954229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RIGHT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A0A0D7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7921DA36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DEC3F02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B39E89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79D0A4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3E9F1CD5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4BA779C6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2BD4AB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2E84D7C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4F16351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B7BE90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771D5F7F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2F77EA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BC3228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80FE50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4D193BD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7DCA601D" w14:textId="77777777" w:rsidTr="004D2C83">
        <w:trPr>
          <w:trHeight w:val="315"/>
        </w:trPr>
        <w:tc>
          <w:tcPr>
            <w:tcW w:w="3205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580ED" w14:textId="457CD218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LOBBY</w:t>
            </w:r>
          </w:p>
        </w:tc>
        <w:tc>
          <w:tcPr>
            <w:tcW w:w="3200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FCC41" w14:textId="4B68E997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HALL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69BB061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07C1903C" w14:textId="77777777" w:rsidTr="004D2C83">
        <w:trPr>
          <w:trHeight w:val="315"/>
        </w:trPr>
        <w:tc>
          <w:tcPr>
            <w:tcW w:w="3205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7D6216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CCD848D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362FE4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6F7DC029" w14:textId="77777777" w:rsidTr="004D2C83">
        <w:trPr>
          <w:trHeight w:val="315"/>
        </w:trPr>
        <w:tc>
          <w:tcPr>
            <w:tcW w:w="160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7C7083E" w14:textId="4C3A0A7D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TOILET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9940014" w14:textId="71763F20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STORE</w:t>
            </w:r>
            <w:r w:rsidR="00E3115F"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DD3B2A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D7A14D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65B31C45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641D91C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732D685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45C93D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EA1868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4ACDA114" w14:textId="77777777" w:rsidTr="004D2C83">
        <w:trPr>
          <w:trHeight w:val="300"/>
        </w:trPr>
        <w:tc>
          <w:tcPr>
            <w:tcW w:w="40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506F7D" w14:textId="2AC8D6F6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G</w:t>
            </w:r>
          </w:p>
        </w:tc>
        <w:tc>
          <w:tcPr>
            <w:tcW w:w="800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FD1E1E1" w14:textId="49FC2A6A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ORRI</w:t>
            </w:r>
          </w:p>
        </w:tc>
        <w:tc>
          <w:tcPr>
            <w:tcW w:w="40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D35BEB" w14:textId="1436AFF3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P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479FE6A" w14:textId="70838129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KITCHEN</w:t>
            </w:r>
          </w:p>
        </w:tc>
        <w:tc>
          <w:tcPr>
            <w:tcW w:w="3200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2239E" w14:textId="39EF8424" w:rsidR="00E3115F" w:rsidRPr="00E3115F" w:rsidRDefault="006E6FE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AUDITORIUM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3BD28A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5912B37" w14:textId="77777777" w:rsidTr="004D2C83">
        <w:trPr>
          <w:trHeight w:val="300"/>
        </w:trPr>
        <w:tc>
          <w:tcPr>
            <w:tcW w:w="40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A95342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00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3EBE06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0C5F3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AE1A7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63B5F98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ECEFB7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6A45936F" w14:textId="77777777" w:rsidTr="004D2C83">
        <w:trPr>
          <w:trHeight w:val="300"/>
        </w:trPr>
        <w:tc>
          <w:tcPr>
            <w:tcW w:w="40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D33BEE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00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2FD9F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CACDF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A4BB39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535E9F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05EA751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138E2E5D" w14:textId="77777777" w:rsidTr="004D2C83">
        <w:trPr>
          <w:trHeight w:val="315"/>
        </w:trPr>
        <w:tc>
          <w:tcPr>
            <w:tcW w:w="40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35EE55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00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204E0A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02B8C9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1BC29A2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A9603F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8230BF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717BAB1" w14:textId="77777777" w:rsidTr="004D2C83">
        <w:trPr>
          <w:trHeight w:val="300"/>
        </w:trPr>
        <w:tc>
          <w:tcPr>
            <w:tcW w:w="160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0956B65" w14:textId="0D725221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F45D1B8" w14:textId="482046DE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3200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B3306" w14:textId="5E9F81E3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LIBRARY</w:t>
            </w:r>
            <w:r w:rsidR="00E3115F"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B3122F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393E332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4620B7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05EB50B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C540E2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FB0FAD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36F80DE" w14:textId="77777777" w:rsidTr="004D2C83">
        <w:trPr>
          <w:trHeight w:val="300"/>
        </w:trPr>
        <w:tc>
          <w:tcPr>
            <w:tcW w:w="160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B7FCDE0" w14:textId="2705E11A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10A0CFA" w14:textId="107E72C9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9A09D6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1C23B7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0CAF1BDA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7AFB98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B6DA466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84898A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413F51D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</w:tbl>
    <w:p w14:paraId="5DC22413" w14:textId="5E32F775" w:rsidR="000E648A" w:rsidRDefault="000E648A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644C2270" w14:textId="57D201D8" w:rsidR="002962AA" w:rsidRDefault="002962AA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144AACF9" w14:textId="497EF3DB" w:rsidR="00BB1B06" w:rsidRDefault="0083513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835133">
        <w:rPr>
          <w:rFonts w:cstheme="minorHAnsi"/>
        </w:rPr>
        <w:lastRenderedPageBreak/>
        <w:t xml:space="preserve">Write </w:t>
      </w:r>
      <w:r>
        <w:rPr>
          <w:rFonts w:cstheme="minorHAnsi"/>
        </w:rPr>
        <w:t xml:space="preserve">a program to link each image in the picture below to their </w:t>
      </w:r>
      <w:r w:rsidR="00AF4556">
        <w:rPr>
          <w:rFonts w:cstheme="minorHAnsi"/>
        </w:rPr>
        <w:t xml:space="preserve">respective </w:t>
      </w:r>
      <w:r w:rsidR="00B9213B">
        <w:rPr>
          <w:rFonts w:cstheme="minorHAnsi"/>
        </w:rPr>
        <w:t>pages in the W</w:t>
      </w:r>
      <w:r>
        <w:rPr>
          <w:rFonts w:cstheme="minorHAnsi"/>
        </w:rPr>
        <w:t>iki site</w:t>
      </w:r>
      <w:r w:rsidR="00592102">
        <w:rPr>
          <w:rFonts w:cstheme="minorHAnsi"/>
        </w:rPr>
        <w:t>? The image is uploaded in the name “</w:t>
      </w:r>
      <w:r w:rsidR="00592102" w:rsidRPr="00592102">
        <w:rPr>
          <w:rFonts w:cstheme="minorHAnsi"/>
        </w:rPr>
        <w:t>Prime-Ministers-of-India.jpg</w:t>
      </w:r>
      <w:r w:rsidR="00592102">
        <w:rPr>
          <w:rFonts w:cstheme="minorHAnsi"/>
        </w:rPr>
        <w:t>” in the github Test folder.</w:t>
      </w:r>
    </w:p>
    <w:p w14:paraId="7BFFE0A1" w14:textId="77777777" w:rsidR="002962AA" w:rsidRPr="00BB1B06" w:rsidRDefault="002962AA" w:rsidP="002962AA">
      <w:pPr>
        <w:pStyle w:val="ListParagraph"/>
        <w:spacing w:after="0" w:line="240" w:lineRule="auto"/>
        <w:rPr>
          <w:rFonts w:cstheme="minorHAnsi"/>
        </w:rPr>
      </w:pPr>
    </w:p>
    <w:p w14:paraId="062FC3B8" w14:textId="749F861C" w:rsidR="00835133" w:rsidRDefault="00835133" w:rsidP="00DE5650">
      <w:pPr>
        <w:pStyle w:val="ListParagraph"/>
        <w:spacing w:after="0" w:line="240" w:lineRule="auto"/>
        <w:ind w:left="1440"/>
        <w:rPr>
          <w:rFonts w:cstheme="minorHAnsi"/>
        </w:rPr>
      </w:pPr>
      <w:r>
        <w:rPr>
          <w:noProof/>
        </w:rPr>
        <w:drawing>
          <wp:inline distT="0" distB="0" distL="0" distR="0" wp14:anchorId="4BE0FCD9" wp14:editId="080C93C5">
            <wp:extent cx="3765600" cy="2336874"/>
            <wp:effectExtent l="0" t="0" r="6350" b="6350"/>
            <wp:docPr id="2" name="Picture 2" descr="Prime Ministers of India, Prime Minister - BulletinSco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rime Ministers of India, Prime Minister - BulletinScor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627" cy="2346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8D61C" w14:textId="31191917" w:rsidR="00BB1B06" w:rsidRDefault="00BB1B06" w:rsidP="002962AA">
      <w:pPr>
        <w:spacing w:after="0" w:line="240" w:lineRule="auto"/>
        <w:rPr>
          <w:rFonts w:cstheme="minorHAnsi"/>
        </w:rPr>
      </w:pPr>
    </w:p>
    <w:p w14:paraId="2AE45489" w14:textId="77777777" w:rsidR="002962AA" w:rsidRPr="002962AA" w:rsidRDefault="002962AA" w:rsidP="002962AA">
      <w:pPr>
        <w:spacing w:after="0" w:line="240" w:lineRule="auto"/>
        <w:rPr>
          <w:rFonts w:cstheme="minorHAnsi"/>
        </w:rPr>
      </w:pPr>
    </w:p>
    <w:p w14:paraId="48B420E1" w14:textId="74C1B6C3" w:rsidR="00D4404A" w:rsidRPr="00971A15" w:rsidRDefault="00D4404A" w:rsidP="00D4404A">
      <w:pPr>
        <w:spacing w:after="0" w:line="240" w:lineRule="auto"/>
        <w:contextualSpacing/>
      </w:pPr>
      <w:r w:rsidRPr="00971A15">
        <w:rPr>
          <w:b/>
          <w:bCs/>
        </w:rPr>
        <w:t xml:space="preserve">Section-2 </w:t>
      </w:r>
      <w:r w:rsidRPr="00971A15">
        <w:t xml:space="preserve">(Answer </w:t>
      </w:r>
      <w:r w:rsidR="00E54965">
        <w:t>any one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E54965">
        <w:t>2</w:t>
      </w:r>
      <w:r w:rsidR="008B565B">
        <w:t>0</w:t>
      </w:r>
    </w:p>
    <w:p w14:paraId="55B4EB88" w14:textId="148BC2B2" w:rsidR="00D4404A" w:rsidRDefault="00D4404A" w:rsidP="00D4404A">
      <w:pPr>
        <w:spacing w:after="0" w:line="240" w:lineRule="auto"/>
        <w:rPr>
          <w:rFonts w:ascii="Courier New" w:hAnsi="Courier New" w:cs="Courier New"/>
        </w:rPr>
      </w:pPr>
    </w:p>
    <w:p w14:paraId="50B8DF9C" w14:textId="371C1DB5" w:rsidR="002962AA" w:rsidRDefault="0009742F" w:rsidP="00296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 Java program to copy a file to another file. During the copy, replace all spaces to </w:t>
      </w:r>
      <w:r w:rsidR="00EB1E7F">
        <w:rPr>
          <w:rFonts w:cstheme="minorHAnsi"/>
        </w:rPr>
        <w:t>dash (-) character. Provide progress bar of 40 dots.</w:t>
      </w:r>
    </w:p>
    <w:p w14:paraId="4CAC82BE" w14:textId="41E8C966" w:rsidR="00EB1E7F" w:rsidRDefault="00EB1E7F" w:rsidP="00EB1E7F">
      <w:pPr>
        <w:spacing w:after="0" w:line="240" w:lineRule="auto"/>
        <w:rPr>
          <w:rFonts w:cstheme="minorHAnsi"/>
        </w:rPr>
      </w:pPr>
    </w:p>
    <w:p w14:paraId="60035542" w14:textId="4BE8E7DB" w:rsidR="00910E47" w:rsidRPr="009F223D" w:rsidRDefault="00EB1E7F" w:rsidP="009F223D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 program to take the following </w:t>
      </w:r>
      <w:r w:rsidR="00910E47">
        <w:rPr>
          <w:rFonts w:cstheme="minorHAnsi"/>
        </w:rPr>
        <w:t>items from the keyboard and save the same to a CSV (Comma Separated Value) file?</w:t>
      </w:r>
    </w:p>
    <w:p w14:paraId="3B55A763" w14:textId="62F774A8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ame of the candidate</w:t>
      </w:r>
    </w:p>
    <w:p w14:paraId="4A43295F" w14:textId="5B736515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Gender</w:t>
      </w:r>
    </w:p>
    <w:p w14:paraId="22DDE19C" w14:textId="31CE3BF8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ationality</w:t>
      </w:r>
    </w:p>
    <w:p w14:paraId="4FDF5E07" w14:textId="0298E218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ligion</w:t>
      </w:r>
    </w:p>
    <w:p w14:paraId="3E266B84" w14:textId="33C83D5A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Location</w:t>
      </w:r>
    </w:p>
    <w:p w14:paraId="23E67126" w14:textId="1391AEF9" w:rsidR="00DE78C7" w:rsidRDefault="00DE78C7" w:rsidP="00DE78C7">
      <w:pPr>
        <w:spacing w:after="0" w:line="240" w:lineRule="auto"/>
        <w:rPr>
          <w:rFonts w:cstheme="minorHAnsi"/>
        </w:rPr>
      </w:pPr>
    </w:p>
    <w:p w14:paraId="56F23968" w14:textId="22E0B483" w:rsidR="00DE78C7" w:rsidRDefault="00DE78C7" w:rsidP="00DE78C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a program to print the figure below:</w:t>
      </w:r>
    </w:p>
    <w:p w14:paraId="2179C20F" w14:textId="57168354" w:rsidR="00DE78C7" w:rsidRDefault="00DE78C7" w:rsidP="00DE78C7">
      <w:pPr>
        <w:pStyle w:val="ListParagraph"/>
        <w:spacing w:after="0" w:line="240" w:lineRule="auto"/>
        <w:rPr>
          <w:rFonts w:cstheme="minorHAnsi"/>
        </w:rPr>
      </w:pPr>
    </w:p>
    <w:p w14:paraId="69383C29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               1</w:t>
      </w:r>
    </w:p>
    <w:p w14:paraId="2D68F31F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             21</w:t>
      </w:r>
    </w:p>
    <w:p w14:paraId="2E43BA43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           321</w:t>
      </w:r>
    </w:p>
    <w:p w14:paraId="774D798C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         4321</w:t>
      </w:r>
    </w:p>
    <w:p w14:paraId="723CEE8F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       54321</w:t>
      </w:r>
    </w:p>
    <w:p w14:paraId="2698EA26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6     654321</w:t>
      </w:r>
    </w:p>
    <w:p w14:paraId="535B7391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67   7654321</w:t>
      </w:r>
    </w:p>
    <w:p w14:paraId="766D719E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678 87654321</w:t>
      </w:r>
    </w:p>
    <w:p w14:paraId="15B90B1B" w14:textId="5FACA279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678987654321</w:t>
      </w:r>
    </w:p>
    <w:p w14:paraId="75F65410" w14:textId="420DC274" w:rsidR="00910E47" w:rsidRDefault="00910E47" w:rsidP="00910E47">
      <w:pPr>
        <w:spacing w:after="0" w:line="240" w:lineRule="auto"/>
        <w:rPr>
          <w:rFonts w:cstheme="minorHAnsi"/>
        </w:rPr>
      </w:pPr>
    </w:p>
    <w:p w14:paraId="448979F2" w14:textId="43D12F41" w:rsidR="00D6499C" w:rsidRPr="00971A15" w:rsidRDefault="00D6499C" w:rsidP="00D6499C">
      <w:pPr>
        <w:spacing w:after="0" w:line="240" w:lineRule="auto"/>
        <w:contextualSpacing/>
      </w:pPr>
      <w:r w:rsidRPr="00971A15">
        <w:rPr>
          <w:b/>
          <w:bCs/>
        </w:rPr>
        <w:t>Section-</w:t>
      </w:r>
      <w:r>
        <w:rPr>
          <w:b/>
          <w:bCs/>
        </w:rPr>
        <w:t>3</w:t>
      </w:r>
      <w:r w:rsidRPr="00971A15">
        <w:rPr>
          <w:b/>
          <w:bCs/>
        </w:rPr>
        <w:t xml:space="preserve"> </w:t>
      </w:r>
      <w:r w:rsidRPr="00971A15">
        <w:t xml:space="preserve">(Answer </w:t>
      </w:r>
      <w:r>
        <w:t>all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>
        <w:t>40</w:t>
      </w:r>
    </w:p>
    <w:p w14:paraId="472F317D" w14:textId="7CD7E59C" w:rsidR="005D4985" w:rsidRPr="00D03B91" w:rsidRDefault="005D4985" w:rsidP="005D4985">
      <w:pPr>
        <w:spacing w:after="0" w:line="240" w:lineRule="auto"/>
        <w:rPr>
          <w:rFonts w:cstheme="minorHAnsi"/>
        </w:rPr>
      </w:pPr>
      <w:r w:rsidRPr="00D03B91">
        <w:rPr>
          <w:rFonts w:cstheme="minorHAnsi"/>
        </w:rPr>
        <w:t xml:space="preserve">               </w:t>
      </w:r>
      <w:r>
        <w:rPr>
          <w:rFonts w:cstheme="minorHAnsi"/>
        </w:rPr>
        <w:t xml:space="preserve">   </w:t>
      </w:r>
      <w:r w:rsidRPr="00D03B91">
        <w:rPr>
          <w:rFonts w:cstheme="minorHAnsi"/>
        </w:rPr>
        <w:t xml:space="preserve">Colour the right answer in </w:t>
      </w:r>
      <w:r w:rsidRPr="00D03B91">
        <w:rPr>
          <w:rFonts w:cstheme="minorHAnsi"/>
          <w:color w:val="00B0F0"/>
        </w:rPr>
        <w:t xml:space="preserve">blue </w:t>
      </w:r>
      <w:r w:rsidRPr="00D03B91">
        <w:rPr>
          <w:rFonts w:cstheme="minorHAnsi"/>
        </w:rPr>
        <w:t>colour</w:t>
      </w:r>
    </w:p>
    <w:p w14:paraId="24E9C6FE" w14:textId="01909014" w:rsidR="00910E47" w:rsidRDefault="00910E47" w:rsidP="00910E47">
      <w:pPr>
        <w:spacing w:after="0" w:line="240" w:lineRule="auto"/>
        <w:rPr>
          <w:rFonts w:cstheme="minorHAnsi"/>
        </w:rPr>
      </w:pPr>
    </w:p>
    <w:p w14:paraId="21F4133A" w14:textId="760864E6" w:rsidR="005D4985" w:rsidRPr="00D25BA6" w:rsidRDefault="002B625C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re are _____ level of heading in html</w:t>
      </w:r>
    </w:p>
    <w:p w14:paraId="3B13C11E" w14:textId="796B96F1" w:rsidR="002B625C" w:rsidRPr="00D25BA6" w:rsidRDefault="002B625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ree</w:t>
      </w:r>
    </w:p>
    <w:p w14:paraId="561CF61B" w14:textId="7B0128DB" w:rsidR="002B625C" w:rsidRPr="00D25BA6" w:rsidRDefault="002B625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Four</w:t>
      </w:r>
    </w:p>
    <w:p w14:paraId="3923C2FB" w14:textId="541DF2A5" w:rsidR="002B625C" w:rsidRPr="00D25BA6" w:rsidRDefault="002B625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Five</w:t>
      </w:r>
    </w:p>
    <w:p w14:paraId="38BC3757" w14:textId="2BD140E4" w:rsidR="002B625C" w:rsidRPr="00D25BA6" w:rsidRDefault="002B625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lastRenderedPageBreak/>
        <w:t>Six</w:t>
      </w:r>
    </w:p>
    <w:p w14:paraId="6C4E1ABC" w14:textId="2A9247E7" w:rsidR="002B625C" w:rsidRPr="00D25BA6" w:rsidRDefault="002B625C" w:rsidP="002B625C">
      <w:pPr>
        <w:spacing w:after="0" w:line="240" w:lineRule="auto"/>
        <w:rPr>
          <w:rFonts w:cstheme="minorHAnsi"/>
        </w:rPr>
      </w:pPr>
    </w:p>
    <w:p w14:paraId="48DD357F" w14:textId="24707BAD" w:rsidR="002B625C" w:rsidRPr="00D25BA6" w:rsidRDefault="002B625C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HTML document have </w:t>
      </w:r>
      <w:proofErr w:type="gramStart"/>
      <w:r w:rsidRPr="00D25BA6">
        <w:rPr>
          <w:rFonts w:cstheme="minorHAnsi"/>
        </w:rPr>
        <w:t>a</w:t>
      </w:r>
      <w:proofErr w:type="gramEnd"/>
      <w:r w:rsidRPr="00D25BA6">
        <w:rPr>
          <w:rFonts w:cstheme="minorHAnsi"/>
        </w:rPr>
        <w:t xml:space="preserve"> extension ______</w:t>
      </w:r>
    </w:p>
    <w:p w14:paraId="0A456DE6" w14:textId="11EF1314" w:rsidR="002B625C" w:rsidRPr="00D25BA6" w:rsidRDefault="002B625C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proofErr w:type="gramStart"/>
      <w:r w:rsidRPr="00D25BA6">
        <w:rPr>
          <w:rFonts w:cstheme="minorHAnsi"/>
        </w:rPr>
        <w:t>.htx</w:t>
      </w:r>
      <w:proofErr w:type="gramEnd"/>
      <w:r w:rsidRPr="00D25BA6">
        <w:rPr>
          <w:rFonts w:cstheme="minorHAnsi"/>
        </w:rPr>
        <w:t xml:space="preserve"> or .htxl</w:t>
      </w:r>
    </w:p>
    <w:p w14:paraId="1BBBA416" w14:textId="38CC5DE3" w:rsidR="002B625C" w:rsidRPr="00D25BA6" w:rsidRDefault="002B625C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.htm or .html</w:t>
      </w:r>
    </w:p>
    <w:p w14:paraId="133AA2BC" w14:textId="38F3F5DF" w:rsidR="002B625C" w:rsidRPr="00D25BA6" w:rsidRDefault="002B625C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proofErr w:type="gramStart"/>
      <w:r w:rsidRPr="00D25BA6">
        <w:rPr>
          <w:rFonts w:cstheme="minorHAnsi"/>
        </w:rPr>
        <w:t>.hmt</w:t>
      </w:r>
      <w:proofErr w:type="gramEnd"/>
      <w:r w:rsidRPr="00D25BA6">
        <w:rPr>
          <w:rFonts w:cstheme="minorHAnsi"/>
        </w:rPr>
        <w:t xml:space="preserve"> or hmtl</w:t>
      </w:r>
    </w:p>
    <w:p w14:paraId="022C2EED" w14:textId="6605150F" w:rsidR="002B625C" w:rsidRPr="00D25BA6" w:rsidRDefault="002B625C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6C05BAE3" w14:textId="06180973" w:rsidR="002B625C" w:rsidRPr="00D25BA6" w:rsidRDefault="002B625C" w:rsidP="002B625C">
      <w:pPr>
        <w:spacing w:after="0" w:line="240" w:lineRule="auto"/>
        <w:rPr>
          <w:rFonts w:cstheme="minorHAnsi"/>
        </w:rPr>
      </w:pPr>
    </w:p>
    <w:p w14:paraId="632F38AC" w14:textId="23E8ADCB" w:rsidR="002B625C" w:rsidRPr="00D25BA6" w:rsidRDefault="002B625C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purpose of markup is to</w:t>
      </w:r>
    </w:p>
    <w:p w14:paraId="3060027D" w14:textId="3A699445" w:rsidR="002B625C" w:rsidRPr="00D25BA6" w:rsidRDefault="002B625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dd hypertext capabilities</w:t>
      </w:r>
    </w:p>
    <w:p w14:paraId="253C26DA" w14:textId="260410DD" w:rsidR="002B625C" w:rsidRPr="00D25BA6" w:rsidRDefault="002B625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Enhance the document</w:t>
      </w:r>
    </w:p>
    <w:p w14:paraId="0507B938" w14:textId="47AE34A2" w:rsidR="002B625C" w:rsidRPr="00D25BA6" w:rsidRDefault="002B625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oth A &amp; B</w:t>
      </w:r>
    </w:p>
    <w:p w14:paraId="01260C56" w14:textId="64ACACB7" w:rsidR="002B625C" w:rsidRPr="00D25BA6" w:rsidRDefault="002B625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4F6AD4C0" w14:textId="77777777" w:rsidR="00472908" w:rsidRPr="00D25BA6" w:rsidRDefault="00472908" w:rsidP="00472908">
      <w:pPr>
        <w:spacing w:after="0" w:line="240" w:lineRule="auto"/>
        <w:rPr>
          <w:rFonts w:cstheme="minorHAnsi"/>
        </w:rPr>
      </w:pPr>
    </w:p>
    <w:p w14:paraId="72456F8A" w14:textId="5A58336C" w:rsidR="002B625C" w:rsidRPr="00D25BA6" w:rsidRDefault="002B625C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For a particular font its size attribute can be an absolute value ranging form</w:t>
      </w:r>
    </w:p>
    <w:p w14:paraId="04B9AF53" w14:textId="38FC171E" w:rsidR="002B625C" w:rsidRPr="00D25BA6" w:rsidRDefault="002B625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-10</w:t>
      </w:r>
    </w:p>
    <w:p w14:paraId="3A0FBB02" w14:textId="6988B1CA" w:rsidR="002B625C" w:rsidRPr="00D25BA6" w:rsidRDefault="002B625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-9</w:t>
      </w:r>
    </w:p>
    <w:p w14:paraId="3C1980E7" w14:textId="0CA8CA14" w:rsidR="002B625C" w:rsidRPr="00D25BA6" w:rsidRDefault="002B625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-8</w:t>
      </w:r>
    </w:p>
    <w:p w14:paraId="425D23F4" w14:textId="49F577B9" w:rsidR="002B625C" w:rsidRPr="00D25BA6" w:rsidRDefault="002B625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-7</w:t>
      </w:r>
    </w:p>
    <w:p w14:paraId="68FEBF0F" w14:textId="6824C886" w:rsidR="002B625C" w:rsidRPr="00D25BA6" w:rsidRDefault="002B625C" w:rsidP="002B625C">
      <w:pPr>
        <w:spacing w:after="0" w:line="240" w:lineRule="auto"/>
        <w:rPr>
          <w:rFonts w:cstheme="minorHAnsi"/>
        </w:rPr>
      </w:pPr>
    </w:p>
    <w:p w14:paraId="662DAFC4" w14:textId="5025A3E5" w:rsidR="002B625C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Major components of the Web browser are ___</w:t>
      </w:r>
    </w:p>
    <w:p w14:paraId="7DD959AA" w14:textId="5EB2749A" w:rsidR="001A1EE9" w:rsidRPr="00D25BA6" w:rsidRDefault="001A1EE9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Menu Bar</w:t>
      </w:r>
    </w:p>
    <w:p w14:paraId="7F30141B" w14:textId="7F1E10FE" w:rsidR="001A1EE9" w:rsidRPr="00D25BA6" w:rsidRDefault="001A1EE9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oolBar</w:t>
      </w:r>
    </w:p>
    <w:p w14:paraId="3F7EDC48" w14:textId="4F97E757" w:rsidR="001A1EE9" w:rsidRPr="00D25BA6" w:rsidRDefault="001A1EE9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Location</w:t>
      </w:r>
    </w:p>
    <w:p w14:paraId="1192CEB6" w14:textId="1A57D1AA" w:rsidR="001A1EE9" w:rsidRPr="00D25BA6" w:rsidRDefault="001A1EE9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ll Of the Above</w:t>
      </w:r>
    </w:p>
    <w:p w14:paraId="36132267" w14:textId="520328F1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5E4678F2" w14:textId="653E54E9" w:rsidR="001A1EE9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one of the following tags is used to insert graphics in the webpage</w:t>
      </w:r>
    </w:p>
    <w:p w14:paraId="234C56DF" w14:textId="42D28C3C" w:rsidR="001A1EE9" w:rsidRPr="00D25BA6" w:rsidRDefault="001A1EE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image&gt;</w:t>
      </w:r>
    </w:p>
    <w:p w14:paraId="225ABA28" w14:textId="7930BCF2" w:rsidR="001A1EE9" w:rsidRPr="00D25BA6" w:rsidRDefault="001A1EE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images&gt;</w:t>
      </w:r>
    </w:p>
    <w:p w14:paraId="5DCD93A3" w14:textId="0B0333F1" w:rsidR="001A1EE9" w:rsidRPr="00D25BA6" w:rsidRDefault="001A1EE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img&gt;</w:t>
      </w:r>
    </w:p>
    <w:p w14:paraId="14EC601F" w14:textId="44EDD944" w:rsidR="001A1EE9" w:rsidRPr="00D25BA6" w:rsidRDefault="001A1EE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graphics&gt;</w:t>
      </w:r>
    </w:p>
    <w:p w14:paraId="73B4D161" w14:textId="00F01734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15B6D89F" w14:textId="392EFC0B" w:rsidR="001A1EE9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following html tag is used to display the content as a moving text</w:t>
      </w:r>
    </w:p>
    <w:p w14:paraId="5A87F3DB" w14:textId="0F52AC50" w:rsidR="001A1EE9" w:rsidRPr="00D25BA6" w:rsidRDefault="001A1EE9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marquee&gt;</w:t>
      </w:r>
    </w:p>
    <w:p w14:paraId="71A92FFB" w14:textId="7383FB56" w:rsidR="001A1EE9" w:rsidRPr="00D25BA6" w:rsidRDefault="001A1EE9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/img&gt;</w:t>
      </w:r>
    </w:p>
    <w:p w14:paraId="294E06C2" w14:textId="73064E68" w:rsidR="001A1EE9" w:rsidRPr="00D25BA6" w:rsidRDefault="001A1EE9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a href&gt;</w:t>
      </w:r>
    </w:p>
    <w:p w14:paraId="53FAD282" w14:textId="784FA22C" w:rsidR="001A1EE9" w:rsidRPr="00D25BA6" w:rsidRDefault="001A1EE9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220D787C" w14:textId="30A81F38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3CC287C7" w14:textId="58F42E68" w:rsidR="001A1EE9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HTML comment should be enclosed between</w:t>
      </w:r>
    </w:p>
    <w:p w14:paraId="2AA52F10" w14:textId="7013CFA3" w:rsidR="001A1EE9" w:rsidRPr="00D25BA6" w:rsidRDefault="001A1EE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proofErr w:type="gramStart"/>
      <w:r w:rsidRPr="00D25BA6">
        <w:rPr>
          <w:rFonts w:cstheme="minorHAnsi"/>
        </w:rPr>
        <w:t>&lt;!--</w:t>
      </w:r>
      <w:proofErr w:type="gramEnd"/>
      <w:r w:rsidRPr="00D25BA6">
        <w:rPr>
          <w:rFonts w:cstheme="minorHAnsi"/>
        </w:rPr>
        <w:t xml:space="preserve"> and --&gt;</w:t>
      </w:r>
    </w:p>
    <w:p w14:paraId="431180A6" w14:textId="4C81B3F1" w:rsidR="001A1EE9" w:rsidRPr="00D25BA6" w:rsidRDefault="001A1EE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&lt;! </w:t>
      </w:r>
      <w:proofErr w:type="gramStart"/>
      <w:r w:rsidRPr="00D25BA6">
        <w:rPr>
          <w:rFonts w:cstheme="minorHAnsi"/>
        </w:rPr>
        <w:t>and !</w:t>
      </w:r>
      <w:proofErr w:type="gramEnd"/>
      <w:r w:rsidRPr="00D25BA6">
        <w:rPr>
          <w:rFonts w:cstheme="minorHAnsi"/>
        </w:rPr>
        <w:t>&gt;</w:t>
      </w:r>
    </w:p>
    <w:p w14:paraId="3778131A" w14:textId="6A88EE4C" w:rsidR="001A1EE9" w:rsidRPr="00D25BA6" w:rsidRDefault="001A1EE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proofErr w:type="gramStart"/>
      <w:r w:rsidRPr="00D25BA6">
        <w:rPr>
          <w:rFonts w:cstheme="minorHAnsi"/>
        </w:rPr>
        <w:t>&lt;!-</w:t>
      </w:r>
      <w:proofErr w:type="gramEnd"/>
      <w:r w:rsidRPr="00D25BA6">
        <w:rPr>
          <w:rFonts w:cstheme="minorHAnsi"/>
        </w:rPr>
        <w:t xml:space="preserve"> and -&gt;</w:t>
      </w:r>
    </w:p>
    <w:p w14:paraId="222AD0E6" w14:textId="502EB499" w:rsidR="001A1EE9" w:rsidRPr="00D25BA6" w:rsidRDefault="001A1EE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2AD340B4" w14:textId="17DB31A9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4F0CE76D" w14:textId="185589D4" w:rsidR="001A1EE9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_____ tag is used before beginning of the paragraph text</w:t>
      </w:r>
    </w:p>
    <w:p w14:paraId="24954AC1" w14:textId="750394B5" w:rsidR="001A1EE9" w:rsidRPr="00D25BA6" w:rsidRDefault="001A1EE9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textarea&gt;</w:t>
      </w:r>
    </w:p>
    <w:p w14:paraId="256CE29C" w14:textId="7B0F2846" w:rsidR="001A1EE9" w:rsidRPr="00D25BA6" w:rsidRDefault="001A1EE9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sup&gt;</w:t>
      </w:r>
    </w:p>
    <w:p w14:paraId="0F890DE1" w14:textId="021EF0D4" w:rsidR="001A1EE9" w:rsidRPr="00D25BA6" w:rsidRDefault="001A1EE9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p&gt;</w:t>
      </w:r>
    </w:p>
    <w:p w14:paraId="78099AED" w14:textId="307A465D" w:rsidR="001A1EE9" w:rsidRPr="00D25BA6" w:rsidRDefault="001A1EE9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h1&gt;</w:t>
      </w:r>
    </w:p>
    <w:p w14:paraId="5DEA1994" w14:textId="7267D7DD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14D121E3" w14:textId="4AC0F1F6" w:rsidR="00120895" w:rsidRPr="00D25BA6" w:rsidRDefault="001208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_____ element can be used to identify your html file to the outside world</w:t>
      </w:r>
    </w:p>
    <w:p w14:paraId="670F428E" w14:textId="3CE17249" w:rsidR="00120895" w:rsidRPr="00D25BA6" w:rsidRDefault="00120895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lastRenderedPageBreak/>
        <w:t>title</w:t>
      </w:r>
    </w:p>
    <w:p w14:paraId="2FEA2D51" w14:textId="69FE2987" w:rsidR="00120895" w:rsidRPr="00D25BA6" w:rsidRDefault="00120895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ody</w:t>
      </w:r>
    </w:p>
    <w:p w14:paraId="568C0831" w14:textId="6965EDAE" w:rsidR="00120895" w:rsidRPr="00D25BA6" w:rsidRDefault="00120895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head</w:t>
      </w:r>
    </w:p>
    <w:p w14:paraId="065C2E5D" w14:textId="61CB0EF1" w:rsidR="00120895" w:rsidRPr="00D25BA6" w:rsidRDefault="00120895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14D705E0" w14:textId="77777777" w:rsidR="00120895" w:rsidRPr="00D25BA6" w:rsidRDefault="00120895" w:rsidP="00120895">
      <w:pPr>
        <w:pStyle w:val="ListParagraph"/>
        <w:spacing w:after="0" w:line="240" w:lineRule="auto"/>
        <w:rPr>
          <w:rFonts w:cstheme="minorHAnsi"/>
        </w:rPr>
      </w:pPr>
    </w:p>
    <w:p w14:paraId="31C61F3D" w14:textId="1FCC181B" w:rsidR="001A1EE9" w:rsidRPr="00D25BA6" w:rsidRDefault="001208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decimal range of network address for class b network is between</w:t>
      </w:r>
    </w:p>
    <w:p w14:paraId="535488E3" w14:textId="55331AB0" w:rsidR="001A1EE9" w:rsidRPr="00D25BA6" w:rsidRDefault="001A1EE9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27-190</w:t>
      </w:r>
    </w:p>
    <w:p w14:paraId="2493A928" w14:textId="03632B40" w:rsidR="001A1EE9" w:rsidRPr="00D25BA6" w:rsidRDefault="001A1EE9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28-190</w:t>
      </w:r>
    </w:p>
    <w:p w14:paraId="0E7EFA83" w14:textId="56F76834" w:rsidR="001A1EE9" w:rsidRPr="00D25BA6" w:rsidRDefault="001A1EE9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28-191</w:t>
      </w:r>
    </w:p>
    <w:p w14:paraId="6C65793E" w14:textId="2BF438E1" w:rsidR="001A1EE9" w:rsidRPr="00D25BA6" w:rsidRDefault="001A1EE9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27-255</w:t>
      </w:r>
    </w:p>
    <w:p w14:paraId="5336E7B4" w14:textId="2EDB1394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258AF367" w14:textId="0BF86E6A" w:rsidR="001A1EE9" w:rsidRPr="00D25BA6" w:rsidRDefault="001208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of the following is true</w:t>
      </w:r>
    </w:p>
    <w:p w14:paraId="54B088D6" w14:textId="38E42C90" w:rsidR="00120895" w:rsidRPr="00D25BA6" w:rsidRDefault="0012089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 tables, header cells are centred by default and the data cells are right-aligned</w:t>
      </w:r>
    </w:p>
    <w:p w14:paraId="248E7039" w14:textId="5E92CE6D" w:rsidR="00120895" w:rsidRPr="00D25BA6" w:rsidRDefault="0012089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 the case of character formatting the tag &lt;TW&gt; is used for typewriter-like text</w:t>
      </w:r>
    </w:p>
    <w:p w14:paraId="41060A88" w14:textId="4B28043A" w:rsidR="00120895" w:rsidRPr="00D25BA6" w:rsidRDefault="0012089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&lt;TR&gt; is used to create a data cell</w:t>
      </w:r>
    </w:p>
    <w:p w14:paraId="59370367" w14:textId="4E1CA40F" w:rsidR="00120895" w:rsidRPr="00D25BA6" w:rsidRDefault="0012089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SUPR&gt; tag is used for superscripts text</w:t>
      </w:r>
    </w:p>
    <w:p w14:paraId="3BCEBD19" w14:textId="63152125" w:rsidR="00120895" w:rsidRPr="00D25BA6" w:rsidRDefault="00120895" w:rsidP="00120895">
      <w:pPr>
        <w:spacing w:after="0" w:line="240" w:lineRule="auto"/>
        <w:rPr>
          <w:rFonts w:cstheme="minorHAnsi"/>
        </w:rPr>
      </w:pPr>
    </w:p>
    <w:p w14:paraId="38D28B20" w14:textId="19CA196A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&lt;ol&gt; element can also generate bullets</w:t>
      </w:r>
    </w:p>
    <w:p w14:paraId="793DB7DE" w14:textId="15785F03" w:rsidR="00F52821" w:rsidRPr="00D25BA6" w:rsidRDefault="00F52821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rue</w:t>
      </w:r>
    </w:p>
    <w:p w14:paraId="45E1BD46" w14:textId="5AA66595" w:rsidR="00F52821" w:rsidRPr="00D25BA6" w:rsidRDefault="00F52821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False</w:t>
      </w:r>
    </w:p>
    <w:p w14:paraId="3C93EFC1" w14:textId="646D7136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559D0E44" w14:textId="360D90AE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HTML is the method where ordinary text can be converted into</w:t>
      </w:r>
    </w:p>
    <w:p w14:paraId="4174412C" w14:textId="66E95A2B" w:rsidR="00F52821" w:rsidRPr="00D25BA6" w:rsidRDefault="00F52821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SCII Text</w:t>
      </w:r>
    </w:p>
    <w:p w14:paraId="21350375" w14:textId="1A95038E" w:rsidR="00F52821" w:rsidRPr="00D25BA6" w:rsidRDefault="00F52821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EBCDIC Text</w:t>
      </w:r>
    </w:p>
    <w:p w14:paraId="61B62BC3" w14:textId="52BE0D53" w:rsidR="00F52821" w:rsidRPr="00D25BA6" w:rsidRDefault="00F52821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Hypertext</w:t>
      </w:r>
    </w:p>
    <w:p w14:paraId="601212BA" w14:textId="6CED9D8D" w:rsidR="00F52821" w:rsidRPr="00D25BA6" w:rsidRDefault="00F52821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72C22481" w14:textId="151C480F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79053153" w14:textId="3E774D21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tag to give visual division between sections of the page and which causes the browser to draw an embossed line is</w:t>
      </w:r>
    </w:p>
    <w:p w14:paraId="01D6BACB" w14:textId="002923D8" w:rsidR="00F52821" w:rsidRPr="00D25BA6" w:rsidRDefault="00F52821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hl&gt;</w:t>
      </w:r>
    </w:p>
    <w:p w14:paraId="4550CD11" w14:textId="20BF6A93" w:rsidR="00F52821" w:rsidRPr="00D25BA6" w:rsidRDefault="00F52821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hr&gt;</w:t>
      </w:r>
    </w:p>
    <w:p w14:paraId="6A683BFA" w14:textId="450270F6" w:rsidR="00F52821" w:rsidRPr="00D25BA6" w:rsidRDefault="00F52821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ur&gt;</w:t>
      </w:r>
    </w:p>
    <w:p w14:paraId="09B46A82" w14:textId="3EE7E834" w:rsidR="00F52821" w:rsidRPr="00D25BA6" w:rsidRDefault="00F52821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61C3ECF4" w14:textId="5AB256F8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06BF5485" w14:textId="0CF35956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 HTML ______ tag contains the information about the current document such as title etc.</w:t>
      </w:r>
    </w:p>
    <w:p w14:paraId="6EB6FDA0" w14:textId="26ECCF13" w:rsidR="00F52821" w:rsidRPr="00D25BA6" w:rsidRDefault="00F52821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ODY</w:t>
      </w:r>
    </w:p>
    <w:p w14:paraId="65D0CFEF" w14:textId="2A3A8070" w:rsidR="00F52821" w:rsidRPr="00D25BA6" w:rsidRDefault="00F52821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D</w:t>
      </w:r>
    </w:p>
    <w:p w14:paraId="215E2022" w14:textId="2657E41B" w:rsidR="00F52821" w:rsidRPr="00D25BA6" w:rsidRDefault="00F52821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HEAD</w:t>
      </w:r>
    </w:p>
    <w:p w14:paraId="14D6B2FB" w14:textId="5228C961" w:rsidR="00F52821" w:rsidRPr="00D25BA6" w:rsidRDefault="00F52821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01C27904" w14:textId="6B99435A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71B9D1F2" w14:textId="2559D88D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components of multimedia are</w:t>
      </w:r>
    </w:p>
    <w:p w14:paraId="02D55C23" w14:textId="4330A0AB" w:rsidR="00F52821" w:rsidRPr="00D25BA6" w:rsidRDefault="00F5282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ext, pictures, video, sound</w:t>
      </w:r>
    </w:p>
    <w:p w14:paraId="3B90A593" w14:textId="3C7660BB" w:rsidR="00F52821" w:rsidRPr="00D25BA6" w:rsidRDefault="00F5282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ext pictures, animation</w:t>
      </w:r>
    </w:p>
    <w:p w14:paraId="2469A83F" w14:textId="314A5F7C" w:rsidR="00F52821" w:rsidRPr="00D25BA6" w:rsidRDefault="00F5282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ext, pictures, video, animation, sound</w:t>
      </w:r>
    </w:p>
    <w:p w14:paraId="0D3DD6C4" w14:textId="72A89298" w:rsidR="00F52821" w:rsidRPr="00D25BA6" w:rsidRDefault="00F5282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480CBBC4" w14:textId="1AB6D4F8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7314F8CB" w14:textId="0797D64E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JPEG stands for</w:t>
      </w:r>
    </w:p>
    <w:p w14:paraId="670517C5" w14:textId="0082E752" w:rsidR="00F52821" w:rsidRPr="00D25BA6" w:rsidRDefault="00F5282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Joint photographic embedded group</w:t>
      </w:r>
    </w:p>
    <w:p w14:paraId="38F0E904" w14:textId="3F52FD2D" w:rsidR="00F52821" w:rsidRPr="00D25BA6" w:rsidRDefault="00F5282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Joint photographic extended group</w:t>
      </w:r>
    </w:p>
    <w:p w14:paraId="6DC77831" w14:textId="0456F68A" w:rsidR="00F52821" w:rsidRPr="00D25BA6" w:rsidRDefault="00F5282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Joint photographic </w:t>
      </w:r>
      <w:proofErr w:type="gramStart"/>
      <w:r w:rsidRPr="00D25BA6">
        <w:rPr>
          <w:rFonts w:cstheme="minorHAnsi"/>
        </w:rPr>
        <w:t>experts</w:t>
      </w:r>
      <w:proofErr w:type="gramEnd"/>
      <w:r w:rsidRPr="00D25BA6">
        <w:rPr>
          <w:rFonts w:cstheme="minorHAnsi"/>
        </w:rPr>
        <w:t xml:space="preserve"> group</w:t>
      </w:r>
    </w:p>
    <w:p w14:paraId="173CD1D2" w14:textId="3630EFB9" w:rsidR="00F52821" w:rsidRPr="00D25BA6" w:rsidRDefault="00F5282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0E696AB2" w14:textId="1D9C58F1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120CCCED" w14:textId="3E7589FC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Morphing is also related to</w:t>
      </w:r>
    </w:p>
    <w:p w14:paraId="3E3B605D" w14:textId="1EECAA6C" w:rsidR="00F52821" w:rsidRPr="00D25BA6" w:rsidRDefault="00F5282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ext</w:t>
      </w:r>
    </w:p>
    <w:p w14:paraId="7852A442" w14:textId="760CF511" w:rsidR="00F52821" w:rsidRPr="00D25BA6" w:rsidRDefault="00F5282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ound</w:t>
      </w:r>
    </w:p>
    <w:p w14:paraId="6A228822" w14:textId="555D2E43" w:rsidR="00F52821" w:rsidRPr="00D25BA6" w:rsidRDefault="00F5282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nimation</w:t>
      </w:r>
    </w:p>
    <w:p w14:paraId="72C49FB9" w14:textId="6B022A57" w:rsidR="00F52821" w:rsidRPr="00D25BA6" w:rsidRDefault="00F5282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4D1F4237" w14:textId="2451387D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5AF0E096" w14:textId="53F01DD4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For abbreviation we can use</w:t>
      </w:r>
    </w:p>
    <w:p w14:paraId="3DB52E4D" w14:textId="777CD1D1" w:rsidR="00F52821" w:rsidRPr="00D25BA6" w:rsidRDefault="00F5282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abbr&gt; &lt;/abbr&gt; tags</w:t>
      </w:r>
    </w:p>
    <w:p w14:paraId="0A8A2CED" w14:textId="1C9170B8" w:rsidR="00F52821" w:rsidRPr="00D25BA6" w:rsidRDefault="00F5282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acronym&gt; &lt;/acronym&gt;</w:t>
      </w:r>
    </w:p>
    <w:p w14:paraId="129DF439" w14:textId="4B0DD750" w:rsidR="00F52821" w:rsidRPr="00D25BA6" w:rsidRDefault="00F5282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oth of the Above</w:t>
      </w:r>
    </w:p>
    <w:p w14:paraId="6D09E589" w14:textId="26C2574C" w:rsidR="00F52821" w:rsidRPr="00D25BA6" w:rsidRDefault="00F5282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089BBC81" w14:textId="656BA1DD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6D2D7785" w14:textId="4921C807" w:rsidR="00F52821" w:rsidRPr="00D25BA6" w:rsidRDefault="00F376FE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____is widely known as the father of the world wide web</w:t>
      </w:r>
    </w:p>
    <w:p w14:paraId="300390B5" w14:textId="19C5145D" w:rsidR="00F376FE" w:rsidRPr="00D25BA6" w:rsidRDefault="00F376F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om Berners-lee</w:t>
      </w:r>
    </w:p>
    <w:p w14:paraId="38AAFFEA" w14:textId="7D7BD9CB" w:rsidR="00F376FE" w:rsidRPr="00D25BA6" w:rsidRDefault="00F376F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om bruce-lee</w:t>
      </w:r>
    </w:p>
    <w:p w14:paraId="135F3E41" w14:textId="38C82101" w:rsidR="00F376FE" w:rsidRPr="00D25BA6" w:rsidRDefault="00F376F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im bruce-lee</w:t>
      </w:r>
    </w:p>
    <w:p w14:paraId="70A6F8B4" w14:textId="37E34BCB" w:rsidR="00F376FE" w:rsidRPr="00D25BA6" w:rsidRDefault="00F376F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im Berners-Lee</w:t>
      </w:r>
    </w:p>
    <w:p w14:paraId="25DF802B" w14:textId="068691C9" w:rsidR="00F376FE" w:rsidRPr="00D25BA6" w:rsidRDefault="00F376FE" w:rsidP="00F376FE">
      <w:pPr>
        <w:spacing w:after="0" w:line="240" w:lineRule="auto"/>
        <w:rPr>
          <w:rFonts w:cstheme="minorHAnsi"/>
        </w:rPr>
      </w:pPr>
    </w:p>
    <w:p w14:paraId="73937D3F" w14:textId="473FCE5C" w:rsidR="00F376FE" w:rsidRPr="00D25BA6" w:rsidRDefault="00F376FE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URL is an acronym for</w:t>
      </w:r>
    </w:p>
    <w:p w14:paraId="75DC7CB4" w14:textId="4779FBF4" w:rsidR="00F376FE" w:rsidRPr="00D25BA6" w:rsidRDefault="00F376FE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Universal research locator</w:t>
      </w:r>
    </w:p>
    <w:p w14:paraId="2DC395BC" w14:textId="6663CD2E" w:rsidR="00F376FE" w:rsidRPr="00D25BA6" w:rsidRDefault="009F223D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Universal resource locator</w:t>
      </w:r>
    </w:p>
    <w:p w14:paraId="1DC348B6" w14:textId="560F0B4F" w:rsidR="009F223D" w:rsidRPr="00D25BA6" w:rsidRDefault="009F223D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Uniform research locator</w:t>
      </w:r>
    </w:p>
    <w:p w14:paraId="1A31C81E" w14:textId="24D92C63" w:rsidR="009F223D" w:rsidRPr="00D25BA6" w:rsidRDefault="009F223D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Uniform resource locator</w:t>
      </w:r>
    </w:p>
    <w:p w14:paraId="3A88A564" w14:textId="17053281" w:rsidR="009F223D" w:rsidRPr="00D25BA6" w:rsidRDefault="009F223D" w:rsidP="009F223D">
      <w:pPr>
        <w:spacing w:after="0" w:line="240" w:lineRule="auto"/>
        <w:rPr>
          <w:rFonts w:cstheme="minorHAnsi"/>
        </w:rPr>
      </w:pPr>
    </w:p>
    <w:p w14:paraId="3D6F38C9" w14:textId="50C56300" w:rsidR="009F223D" w:rsidRPr="00D25BA6" w:rsidRDefault="009F223D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at are the attributes used to change the size of an image?</w:t>
      </w:r>
    </w:p>
    <w:p w14:paraId="3F73CE24" w14:textId="76ACD52A" w:rsidR="009F223D" w:rsidRPr="00D25BA6" w:rsidRDefault="009F223D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idth and Height</w:t>
      </w:r>
    </w:p>
    <w:p w14:paraId="5F7A9F45" w14:textId="3D5C9409" w:rsidR="009F223D" w:rsidRPr="00D25BA6" w:rsidRDefault="009F223D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ig and Small</w:t>
      </w:r>
    </w:p>
    <w:p w14:paraId="23A7F1DE" w14:textId="30C98B3D" w:rsidR="009F223D" w:rsidRPr="00D25BA6" w:rsidRDefault="00472908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op and Bottom</w:t>
      </w:r>
    </w:p>
    <w:p w14:paraId="3EEF7642" w14:textId="2898A47D" w:rsidR="00472908" w:rsidRPr="00D25BA6" w:rsidRDefault="00472908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02EB286E" w14:textId="1F30DBEB" w:rsidR="00472908" w:rsidRPr="00D25BA6" w:rsidRDefault="00472908" w:rsidP="00472908">
      <w:pPr>
        <w:spacing w:after="0" w:line="240" w:lineRule="auto"/>
        <w:rPr>
          <w:rFonts w:cstheme="minorHAnsi"/>
        </w:rPr>
      </w:pPr>
    </w:p>
    <w:p w14:paraId="307191AD" w14:textId="6D16C41D" w:rsidR="00472908" w:rsidRPr="00D25BA6" w:rsidRDefault="00472908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attribute is used to provide a unique name to an HTML element?</w:t>
      </w:r>
    </w:p>
    <w:p w14:paraId="1D6E78E2" w14:textId="34CD88AD" w:rsidR="00472908" w:rsidRPr="00D25BA6" w:rsidRDefault="00283FB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class</w:t>
      </w:r>
    </w:p>
    <w:p w14:paraId="4C0114D6" w14:textId="6EFCAC33" w:rsidR="00283FBE" w:rsidRPr="00D25BA6" w:rsidRDefault="00283FB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d</w:t>
      </w:r>
    </w:p>
    <w:p w14:paraId="6E670E72" w14:textId="5DD6CF6D" w:rsidR="00283FBE" w:rsidRPr="00D25BA6" w:rsidRDefault="00283FB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ype</w:t>
      </w:r>
    </w:p>
    <w:p w14:paraId="14E070D3" w14:textId="71C14E72" w:rsidR="00283FBE" w:rsidRPr="00D25BA6" w:rsidRDefault="00283FB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1FEB50F2" w14:textId="01E1F699" w:rsidR="00283FBE" w:rsidRPr="00D25BA6" w:rsidRDefault="00283FBE" w:rsidP="00283FBE">
      <w:pPr>
        <w:spacing w:after="0" w:line="240" w:lineRule="auto"/>
        <w:rPr>
          <w:rFonts w:cstheme="minorHAnsi"/>
        </w:rPr>
      </w:pPr>
    </w:p>
    <w:p w14:paraId="54BE0AE5" w14:textId="721F97E0" w:rsidR="00283FBE" w:rsidRPr="00D25BA6" w:rsidRDefault="00283FBE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of the following is the correct syntax for using:</w:t>
      </w:r>
    </w:p>
    <w:p w14:paraId="41124E75" w14:textId="0D1EC381" w:rsidR="00283FBE" w:rsidRPr="00D25BA6" w:rsidRDefault="00283FB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tagname style="property:value;"&gt;</w:t>
      </w:r>
    </w:p>
    <w:p w14:paraId="703ED871" w14:textId="255BA690" w:rsidR="00283FBE" w:rsidRPr="00D25BA6" w:rsidRDefault="00283FB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tagname style="property"&gt;</w:t>
      </w:r>
    </w:p>
    <w:p w14:paraId="4811988F" w14:textId="0D72FF45" w:rsidR="00CD07C8" w:rsidRPr="00D25BA6" w:rsidRDefault="00CD07C8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tagname style&gt;</w:t>
      </w:r>
    </w:p>
    <w:p w14:paraId="0FB7A48E" w14:textId="3F96F5E6" w:rsidR="00CD07C8" w:rsidRPr="00D25BA6" w:rsidRDefault="00CD07C8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1D6455EB" w14:textId="70D96B5E" w:rsidR="00CD07C8" w:rsidRPr="00D25BA6" w:rsidRDefault="00CD07C8" w:rsidP="00CD07C8">
      <w:pPr>
        <w:spacing w:after="0" w:line="240" w:lineRule="auto"/>
        <w:rPr>
          <w:rFonts w:cstheme="minorHAnsi"/>
        </w:rPr>
      </w:pPr>
    </w:p>
    <w:p w14:paraId="5FF8DA13" w14:textId="7CE7B444" w:rsidR="00CD07C8" w:rsidRPr="00D25BA6" w:rsidRDefault="00CD07C8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YSIWYG stands for _______</w:t>
      </w:r>
    </w:p>
    <w:p w14:paraId="5FFB8671" w14:textId="639C6A2F" w:rsidR="00CD07C8" w:rsidRPr="00D25BA6" w:rsidRDefault="00CD07C8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at you See Is What You Gain</w:t>
      </w:r>
    </w:p>
    <w:p w14:paraId="02A27AD9" w14:textId="4724BA30" w:rsidR="00CD07C8" w:rsidRPr="00D25BA6" w:rsidRDefault="00CD07C8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en You Start Is When You Go</w:t>
      </w:r>
    </w:p>
    <w:p w14:paraId="6707952F" w14:textId="76586ACF" w:rsidR="00CD07C8" w:rsidRPr="00D25BA6" w:rsidRDefault="00CD07C8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at You See Is What You Get</w:t>
      </w:r>
    </w:p>
    <w:p w14:paraId="390679D7" w14:textId="6E63A57A" w:rsidR="00CD07C8" w:rsidRPr="00D25BA6" w:rsidRDefault="00CD07C8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7FD033E7" w14:textId="1664E181" w:rsidR="00CD07C8" w:rsidRPr="00D25BA6" w:rsidRDefault="00CD07C8" w:rsidP="00CD07C8">
      <w:pPr>
        <w:spacing w:after="0" w:line="240" w:lineRule="auto"/>
        <w:rPr>
          <w:rFonts w:cstheme="minorHAnsi"/>
        </w:rPr>
      </w:pPr>
    </w:p>
    <w:p w14:paraId="372BE004" w14:textId="3202EEB4" w:rsidR="00CD07C8" w:rsidRPr="00D25BA6" w:rsidRDefault="00392D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at is the correct HTML for creating a hyperlink?</w:t>
      </w:r>
    </w:p>
    <w:p w14:paraId="358C3899" w14:textId="24B7C52C" w:rsidR="00392D95" w:rsidRPr="00D25BA6" w:rsidRDefault="00392D95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a&gt;</w:t>
      </w:r>
      <w:hyperlink w:history="1">
        <w:r w:rsidRPr="00D25BA6">
          <w:rPr>
            <w:rStyle w:val="Hyperlink"/>
            <w:rFonts w:cstheme="minorHAnsi"/>
            <w:color w:val="auto"/>
          </w:rPr>
          <w:t>https://w.w.w.gkseries.com&lt;/a</w:t>
        </w:r>
      </w:hyperlink>
      <w:r w:rsidRPr="00D25BA6">
        <w:rPr>
          <w:rFonts w:cstheme="minorHAnsi"/>
        </w:rPr>
        <w:t>&gt;</w:t>
      </w:r>
    </w:p>
    <w:p w14:paraId="06D80667" w14:textId="71C6EFF6" w:rsidR="00392D95" w:rsidRPr="00D25BA6" w:rsidRDefault="00392D95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lastRenderedPageBreak/>
        <w:t>&lt;a name="</w:t>
      </w:r>
      <w:r w:rsidRPr="00D25BA6">
        <w:rPr>
          <w:rFonts w:cstheme="minorHAnsi"/>
          <w:u w:val="single"/>
        </w:rPr>
        <w:t>https://w.w.w.gkseries.com</w:t>
      </w:r>
      <w:r w:rsidRPr="00D25BA6">
        <w:rPr>
          <w:rFonts w:cstheme="minorHAnsi"/>
        </w:rPr>
        <w:t>"&gt; Gkseries.com&lt;/a&gt;</w:t>
      </w:r>
    </w:p>
    <w:p w14:paraId="77F09B10" w14:textId="6E142AE1" w:rsidR="00392D95" w:rsidRPr="00D25BA6" w:rsidRDefault="00392D95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a url="</w:t>
      </w:r>
      <w:r w:rsidRPr="00D25BA6">
        <w:rPr>
          <w:rFonts w:cstheme="minorHAnsi"/>
          <w:u w:val="single"/>
        </w:rPr>
        <w:t>https://w.w.w.gkseries.com</w:t>
      </w:r>
      <w:r w:rsidRPr="00D25BA6">
        <w:rPr>
          <w:rFonts w:cstheme="minorHAnsi"/>
        </w:rPr>
        <w:t>"&gt; Gkseries.com&lt;/a&gt;</w:t>
      </w:r>
    </w:p>
    <w:p w14:paraId="16BDF23A" w14:textId="54739BF6" w:rsidR="00392D95" w:rsidRPr="00D25BA6" w:rsidRDefault="00392D95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a href="https://www.gkseries.com"&gt; Gkseries.com&lt;/a&gt;</w:t>
      </w:r>
    </w:p>
    <w:p w14:paraId="723311F8" w14:textId="1C4A36D3" w:rsidR="00392D95" w:rsidRPr="00D25BA6" w:rsidRDefault="00392D95" w:rsidP="00392D95">
      <w:pPr>
        <w:spacing w:after="0" w:line="240" w:lineRule="auto"/>
        <w:rPr>
          <w:rFonts w:cstheme="minorHAnsi"/>
        </w:rPr>
      </w:pPr>
    </w:p>
    <w:p w14:paraId="6625FAFE" w14:textId="350C9A1F" w:rsidR="00392D95" w:rsidRPr="00D25BA6" w:rsidRDefault="00392D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creasing the cellpadding means __________</w:t>
      </w:r>
    </w:p>
    <w:p w14:paraId="3F816E67" w14:textId="19D7BF39" w:rsidR="00392D95" w:rsidRPr="00D25BA6" w:rsidRDefault="00392D95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crease the softness of your site</w:t>
      </w:r>
    </w:p>
    <w:p w14:paraId="04CFA8E8" w14:textId="67C77626" w:rsidR="00392D95" w:rsidRPr="00D25BA6" w:rsidRDefault="00392D95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crease the space between cells</w:t>
      </w:r>
    </w:p>
    <w:p w14:paraId="6A0C7CC0" w14:textId="4C4E7880" w:rsidR="00392D95" w:rsidRPr="00D25BA6" w:rsidRDefault="00392D95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crease the distance between cell and content</w:t>
      </w:r>
    </w:p>
    <w:p w14:paraId="797193E6" w14:textId="0FAF8F7A" w:rsidR="00392D95" w:rsidRPr="00D25BA6" w:rsidRDefault="00392D95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ll of the above</w:t>
      </w:r>
    </w:p>
    <w:p w14:paraId="5D1FE714" w14:textId="5099CA42" w:rsidR="00392D95" w:rsidRPr="00D25BA6" w:rsidRDefault="00392D95" w:rsidP="00392D95">
      <w:pPr>
        <w:spacing w:after="0" w:line="240" w:lineRule="auto"/>
        <w:rPr>
          <w:rFonts w:cstheme="minorHAnsi"/>
        </w:rPr>
      </w:pPr>
    </w:p>
    <w:p w14:paraId="36F12510" w14:textId="41C5089D" w:rsidR="00392D95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colors consist of equal amounts of all basic colors?</w:t>
      </w:r>
    </w:p>
    <w:p w14:paraId="3EE83518" w14:textId="1B8F8A00" w:rsidR="0096508A" w:rsidRPr="00D25BA6" w:rsidRDefault="0096508A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te, blue and gray</w:t>
      </w:r>
    </w:p>
    <w:p w14:paraId="6CADEA4E" w14:textId="5A0D8DE1" w:rsidR="0096508A" w:rsidRPr="00D25BA6" w:rsidRDefault="0096508A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te, black and gray</w:t>
      </w:r>
    </w:p>
    <w:p w14:paraId="5508D6F1" w14:textId="582E0D69" w:rsidR="0096508A" w:rsidRPr="00D25BA6" w:rsidRDefault="0096508A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purple, green and blue</w:t>
      </w:r>
    </w:p>
    <w:p w14:paraId="79C54F94" w14:textId="7C44BD2A" w:rsidR="0096508A" w:rsidRPr="00D25BA6" w:rsidRDefault="0096508A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7419DBF5" w14:textId="4DF60069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717AA68A" w14:textId="18711193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&lt;small&gt; and &lt;big&gt; tags are special in what way?</w:t>
      </w:r>
    </w:p>
    <w:p w14:paraId="44BBFFDB" w14:textId="4D0E6841" w:rsidR="0096508A" w:rsidRPr="00D25BA6" w:rsidRDefault="0096508A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y are for images only</w:t>
      </w:r>
    </w:p>
    <w:p w14:paraId="3CC26632" w14:textId="4C779F9C" w:rsidR="0096508A" w:rsidRPr="00D25BA6" w:rsidRDefault="0096508A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y work on anything</w:t>
      </w:r>
    </w:p>
    <w:p w14:paraId="243308FA" w14:textId="61F5B31B" w:rsidR="0096508A" w:rsidRPr="00D25BA6" w:rsidRDefault="0096508A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y can be repeated</w:t>
      </w:r>
    </w:p>
    <w:p w14:paraId="29E4EF0C" w14:textId="3B4B3808" w:rsidR="0096508A" w:rsidRPr="00D25BA6" w:rsidRDefault="0096508A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4FB14FB1" w14:textId="07752380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33DF92AF" w14:textId="0546E22C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o start a list using circles, use</w:t>
      </w:r>
    </w:p>
    <w:p w14:paraId="0B5F5D39" w14:textId="21011EB9" w:rsidR="0096508A" w:rsidRPr="00D25BA6" w:rsidRDefault="0096508A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ul “round"&gt;</w:t>
      </w:r>
    </w:p>
    <w:p w14:paraId="4304657E" w14:textId="1DB79070" w:rsidR="0096508A" w:rsidRPr="00D25BA6" w:rsidRDefault="0096508A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ul type="circle"&gt;</w:t>
      </w:r>
    </w:p>
    <w:p w14:paraId="262CE4D1" w14:textId="6000AB63" w:rsidR="0096508A" w:rsidRPr="00D25BA6" w:rsidRDefault="0096508A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ul type="round"&gt;</w:t>
      </w:r>
    </w:p>
    <w:p w14:paraId="14BBCC1C" w14:textId="3FFEBD98" w:rsidR="0096508A" w:rsidRPr="00D25BA6" w:rsidRDefault="0096508A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ul ="round"&gt;</w:t>
      </w:r>
    </w:p>
    <w:p w14:paraId="2ABC4916" w14:textId="021FB1B5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14F119A4" w14:textId="23B8EC18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f you create an HTML page in word processor, then</w:t>
      </w:r>
    </w:p>
    <w:p w14:paraId="08462D5D" w14:textId="16DD3B34" w:rsidR="0096508A" w:rsidRPr="00D25BA6" w:rsidRDefault="0096508A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ave it with binary file</w:t>
      </w:r>
    </w:p>
    <w:p w14:paraId="4034F648" w14:textId="168F075A" w:rsidR="0096508A" w:rsidRPr="00D25BA6" w:rsidRDefault="0096508A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ave it with WMF file</w:t>
      </w:r>
    </w:p>
    <w:p w14:paraId="0819D6E6" w14:textId="479C1826" w:rsidR="0096508A" w:rsidRPr="00D25BA6" w:rsidRDefault="0096508A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ave it with ASCII text file</w:t>
      </w:r>
    </w:p>
    <w:p w14:paraId="4A57401F" w14:textId="7562610F" w:rsidR="0096508A" w:rsidRPr="00D25BA6" w:rsidRDefault="0096508A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ll of the above</w:t>
      </w:r>
    </w:p>
    <w:p w14:paraId="5A327828" w14:textId="46551E31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4A7428DF" w14:textId="1D4081D8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property tells how many rows a cell should span?</w:t>
      </w:r>
    </w:p>
    <w:p w14:paraId="4EC1F756" w14:textId="7154D0CA" w:rsidR="0096508A" w:rsidRPr="00D25BA6" w:rsidRDefault="0096508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colspan=n</w:t>
      </w:r>
    </w:p>
    <w:p w14:paraId="5DDADC07" w14:textId="1700B22C" w:rsidR="0096508A" w:rsidRPr="00D25BA6" w:rsidRDefault="0096508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rowspan=n</w:t>
      </w:r>
    </w:p>
    <w:p w14:paraId="10C00A12" w14:textId="21558882" w:rsidR="0096508A" w:rsidRPr="00D25BA6" w:rsidRDefault="0096508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oth (A) and (B)</w:t>
      </w:r>
    </w:p>
    <w:p w14:paraId="6962BA84" w14:textId="4545E608" w:rsidR="0096508A" w:rsidRPr="00D25BA6" w:rsidRDefault="0096508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259696ED" w14:textId="495C0D05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6B6C5CFE" w14:textId="0EED51DB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tag is used to add columns to tables?</w:t>
      </w:r>
    </w:p>
    <w:p w14:paraId="4169EC44" w14:textId="0F9170D6" w:rsidR="0096508A" w:rsidRPr="00D25BA6" w:rsidRDefault="0096508A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td&gt;</w:t>
      </w:r>
    </w:p>
    <w:p w14:paraId="59A2804E" w14:textId="031C0C08" w:rsidR="0096508A" w:rsidRPr="00D25BA6" w:rsidRDefault="0096508A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tr&gt;</w:t>
      </w:r>
    </w:p>
    <w:p w14:paraId="66064800" w14:textId="4CF603D0" w:rsidR="0096508A" w:rsidRPr="00D25BA6" w:rsidRDefault="0096508A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th&gt;</w:t>
      </w:r>
    </w:p>
    <w:p w14:paraId="14FD29F8" w14:textId="260263D4" w:rsidR="0096508A" w:rsidRPr="00D25BA6" w:rsidRDefault="0096508A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colspan&gt;</w:t>
      </w:r>
    </w:p>
    <w:p w14:paraId="44BC78B5" w14:textId="743E9E8C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21554A49" w14:textId="642D55D7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f the background image is smaller than the screen, what will happen?</w:t>
      </w:r>
    </w:p>
    <w:p w14:paraId="3A42F8CA" w14:textId="515E02BD" w:rsidR="0096508A" w:rsidRPr="00D25BA6" w:rsidRDefault="0096508A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t will be streteched</w:t>
      </w:r>
    </w:p>
    <w:p w14:paraId="1E9BF6B0" w14:textId="7F0EB4E6" w:rsidR="0096508A" w:rsidRPr="00D25BA6" w:rsidRDefault="0096508A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t will be repeated</w:t>
      </w:r>
    </w:p>
    <w:p w14:paraId="723ECD5E" w14:textId="3244D946" w:rsidR="0096508A" w:rsidRPr="00D25BA6" w:rsidRDefault="0096508A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t will leave a blank space at the bottom of your page</w:t>
      </w:r>
    </w:p>
    <w:p w14:paraId="165022E8" w14:textId="002F0CE9" w:rsidR="0096508A" w:rsidRPr="00D25BA6" w:rsidRDefault="0096508A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280EF195" w14:textId="6C914E29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1D707A0D" w14:textId="3BD186FF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the correct e-mail link?</w:t>
      </w:r>
    </w:p>
    <w:p w14:paraId="7034BD93" w14:textId="54E6061E" w:rsidR="0096508A" w:rsidRPr="00D25BA6" w:rsidRDefault="0096508A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a href="mailto:xxx@yyy"&gt;</w:t>
      </w:r>
    </w:p>
    <w:p w14:paraId="178599D9" w14:textId="15E3E12C" w:rsidR="0096508A" w:rsidRPr="00D25BA6" w:rsidRDefault="0096508A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mail&gt;xxx@yyy&lt;/mail&gt;</w:t>
      </w:r>
    </w:p>
    <w:p w14:paraId="624202FD" w14:textId="5F874718" w:rsidR="0096508A" w:rsidRPr="00D25BA6" w:rsidRDefault="0096508A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a href="xxx@yyy"&gt;</w:t>
      </w:r>
    </w:p>
    <w:p w14:paraId="63BF5E13" w14:textId="1F473797" w:rsidR="0096508A" w:rsidRPr="00D25BA6" w:rsidRDefault="0096508A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href="xxx@yyy"&gt;</w:t>
      </w:r>
    </w:p>
    <w:p w14:paraId="0A2C63CA" w14:textId="4D2C2B9A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3291A297" w14:textId="3DDCC96D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en making bulleted lists, which options do you have?</w:t>
      </w:r>
    </w:p>
    <w:p w14:paraId="5A282872" w14:textId="70B40064" w:rsidR="0096508A" w:rsidRPr="00D25BA6" w:rsidRDefault="0096508A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riangle, disc, circle</w:t>
      </w:r>
    </w:p>
    <w:p w14:paraId="447FF2F1" w14:textId="53529271" w:rsidR="0096508A" w:rsidRPr="00D25BA6" w:rsidRDefault="0096508A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riangle, square, circle</w:t>
      </w:r>
    </w:p>
    <w:p w14:paraId="21C8D630" w14:textId="54473B13" w:rsidR="0096508A" w:rsidRPr="00D25BA6" w:rsidRDefault="0096508A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disc, circle, square</w:t>
      </w:r>
    </w:p>
    <w:p w14:paraId="4BB2220A" w14:textId="740BE41B" w:rsidR="0096508A" w:rsidRPr="00D25BA6" w:rsidRDefault="0096508A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quare, disc, polygon</w:t>
      </w:r>
    </w:p>
    <w:p w14:paraId="073AD05B" w14:textId="39821E89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4FDA4BF4" w14:textId="21F00663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of these is not valid HTML?</w:t>
      </w:r>
    </w:p>
    <w:p w14:paraId="1031C5D4" w14:textId="3C9EC0D4" w:rsidR="0096508A" w:rsidRPr="00D25BA6" w:rsidRDefault="0096508A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fontface="verdana"&gt;</w:t>
      </w:r>
    </w:p>
    <w:p w14:paraId="315868BF" w14:textId="3372E933" w:rsidR="0096508A" w:rsidRPr="00D25BA6" w:rsidRDefault="0096508A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font face="verdana"&gt;</w:t>
      </w:r>
    </w:p>
    <w:p w14:paraId="5A691979" w14:textId="3D35F3BC" w:rsidR="0096508A" w:rsidRPr="00D25BA6" w:rsidRDefault="0096508A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font face="verdana, arial"&gt;</w:t>
      </w:r>
    </w:p>
    <w:p w14:paraId="59D43B60" w14:textId="3CA8FAD2" w:rsidR="0096508A" w:rsidRPr="00D25BA6" w:rsidRDefault="0096508A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ll of the above</w:t>
      </w:r>
    </w:p>
    <w:p w14:paraId="39AB2195" w14:textId="04DA9450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5078834C" w14:textId="6B79F313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at is the correct HTML code for inserting a background image?</w:t>
      </w:r>
    </w:p>
    <w:p w14:paraId="406F14F1" w14:textId="7DF3221B" w:rsidR="0096508A" w:rsidRPr="00D25BA6" w:rsidRDefault="0096508A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body background="background.gif"&gt;</w:t>
      </w:r>
    </w:p>
    <w:p w14:paraId="737065B5" w14:textId="791228C3" w:rsidR="0096508A" w:rsidRPr="00D25BA6" w:rsidRDefault="0096508A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img src="background.gif" background /&gt;</w:t>
      </w:r>
    </w:p>
    <w:p w14:paraId="48B2B5BB" w14:textId="27D88C30" w:rsidR="0096508A" w:rsidRPr="00D25BA6" w:rsidRDefault="0096508A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background image="background.gif"&gt;</w:t>
      </w:r>
    </w:p>
    <w:p w14:paraId="3986D84B" w14:textId="653C6EDD" w:rsidR="0096508A" w:rsidRPr="00D25BA6" w:rsidRDefault="0096508A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background="background.gif"&gt;</w:t>
      </w:r>
    </w:p>
    <w:p w14:paraId="5A75F072" w14:textId="70F48E28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70FE86A5" w14:textId="235DF34E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y should you specify a background color if you are using an image for the actual background of your page?</w:t>
      </w:r>
    </w:p>
    <w:p w14:paraId="664BCF73" w14:textId="53E6EAB3" w:rsidR="0096508A" w:rsidRPr="00D25BA6" w:rsidRDefault="0096508A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o, the text shows up better</w:t>
      </w:r>
    </w:p>
    <w:p w14:paraId="020A080C" w14:textId="39C809DC" w:rsidR="0096508A" w:rsidRPr="00D25BA6" w:rsidRDefault="0096508A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 case the image doesn’t fit right</w:t>
      </w:r>
    </w:p>
    <w:p w14:paraId="4A2F1EA1" w14:textId="5DC12554" w:rsidR="0096508A" w:rsidRPr="00D25BA6" w:rsidRDefault="0096508A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background color will be shown until the image loads</w:t>
      </w:r>
    </w:p>
    <w:p w14:paraId="55C1DDD5" w14:textId="4EA15CB9" w:rsidR="0096508A" w:rsidRPr="00D25BA6" w:rsidRDefault="0096508A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1F6F0185" w14:textId="77777777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6956943F" w14:textId="77777777" w:rsidR="0096508A" w:rsidRPr="00D25BA6" w:rsidRDefault="0096508A" w:rsidP="0096508A">
      <w:pPr>
        <w:spacing w:after="0" w:line="240" w:lineRule="auto"/>
        <w:rPr>
          <w:rFonts w:cstheme="minorHAnsi"/>
        </w:rPr>
      </w:pPr>
    </w:p>
    <w:sectPr w:rsidR="0096508A" w:rsidRPr="00D25BA6" w:rsidSect="0008344D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60548"/>
    <w:multiLevelType w:val="hybridMultilevel"/>
    <w:tmpl w:val="0CB4D9F8"/>
    <w:lvl w:ilvl="0" w:tplc="5AE20B0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D27A13"/>
    <w:multiLevelType w:val="hybridMultilevel"/>
    <w:tmpl w:val="37D8BB40"/>
    <w:lvl w:ilvl="0" w:tplc="9D240BD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C1750D"/>
    <w:multiLevelType w:val="hybridMultilevel"/>
    <w:tmpl w:val="CFB27FC4"/>
    <w:lvl w:ilvl="0" w:tplc="23F0FB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F96F14"/>
    <w:multiLevelType w:val="hybridMultilevel"/>
    <w:tmpl w:val="BCBAAC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183E1C"/>
    <w:multiLevelType w:val="hybridMultilevel"/>
    <w:tmpl w:val="53181624"/>
    <w:lvl w:ilvl="0" w:tplc="4B9038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52D14CD"/>
    <w:multiLevelType w:val="hybridMultilevel"/>
    <w:tmpl w:val="A4F02D9A"/>
    <w:lvl w:ilvl="0" w:tplc="7786D8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6C5468A"/>
    <w:multiLevelType w:val="hybridMultilevel"/>
    <w:tmpl w:val="6A781DA2"/>
    <w:lvl w:ilvl="0" w:tplc="7040E0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8F46BC1"/>
    <w:multiLevelType w:val="hybridMultilevel"/>
    <w:tmpl w:val="028C043C"/>
    <w:lvl w:ilvl="0" w:tplc="1A0697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B124AEE"/>
    <w:multiLevelType w:val="hybridMultilevel"/>
    <w:tmpl w:val="53288660"/>
    <w:lvl w:ilvl="0" w:tplc="9CBECD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1337B0"/>
    <w:multiLevelType w:val="hybridMultilevel"/>
    <w:tmpl w:val="4E241078"/>
    <w:lvl w:ilvl="0" w:tplc="9964F9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0A75CC8"/>
    <w:multiLevelType w:val="hybridMultilevel"/>
    <w:tmpl w:val="51AC8DF0"/>
    <w:lvl w:ilvl="0" w:tplc="4BC88E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1BC74D0"/>
    <w:multiLevelType w:val="hybridMultilevel"/>
    <w:tmpl w:val="08A295BE"/>
    <w:lvl w:ilvl="0" w:tplc="89A86FA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63E3F09"/>
    <w:multiLevelType w:val="hybridMultilevel"/>
    <w:tmpl w:val="6DF4B742"/>
    <w:lvl w:ilvl="0" w:tplc="64CA028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7F11318"/>
    <w:multiLevelType w:val="hybridMultilevel"/>
    <w:tmpl w:val="7C9E3446"/>
    <w:lvl w:ilvl="0" w:tplc="838C1C4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8405730"/>
    <w:multiLevelType w:val="hybridMultilevel"/>
    <w:tmpl w:val="0C0C6E74"/>
    <w:lvl w:ilvl="0" w:tplc="EED02EA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6E207D"/>
    <w:multiLevelType w:val="hybridMultilevel"/>
    <w:tmpl w:val="FA20466A"/>
    <w:lvl w:ilvl="0" w:tplc="4EBA958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DF70A94"/>
    <w:multiLevelType w:val="hybridMultilevel"/>
    <w:tmpl w:val="46A49408"/>
    <w:lvl w:ilvl="0" w:tplc="8A4277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FCC7082"/>
    <w:multiLevelType w:val="hybridMultilevel"/>
    <w:tmpl w:val="996EB4D2"/>
    <w:lvl w:ilvl="0" w:tplc="CDCCA31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5232B20"/>
    <w:multiLevelType w:val="hybridMultilevel"/>
    <w:tmpl w:val="FC169C1C"/>
    <w:lvl w:ilvl="0" w:tplc="E5FC8D1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8183FF9"/>
    <w:multiLevelType w:val="hybridMultilevel"/>
    <w:tmpl w:val="80A0D9B2"/>
    <w:lvl w:ilvl="0" w:tplc="674EB92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87100AA"/>
    <w:multiLevelType w:val="hybridMultilevel"/>
    <w:tmpl w:val="E3003262"/>
    <w:lvl w:ilvl="0" w:tplc="6E982CE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8721A85"/>
    <w:multiLevelType w:val="hybridMultilevel"/>
    <w:tmpl w:val="A3E87406"/>
    <w:lvl w:ilvl="0" w:tplc="5E429B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AA20EFE"/>
    <w:multiLevelType w:val="hybridMultilevel"/>
    <w:tmpl w:val="BB6EF7F4"/>
    <w:lvl w:ilvl="0" w:tplc="7BE803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F3929BB"/>
    <w:multiLevelType w:val="hybridMultilevel"/>
    <w:tmpl w:val="AEFA30AC"/>
    <w:lvl w:ilvl="0" w:tplc="3258CA3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28A709D"/>
    <w:multiLevelType w:val="hybridMultilevel"/>
    <w:tmpl w:val="91001694"/>
    <w:lvl w:ilvl="0" w:tplc="CAB4E5F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3734AD8"/>
    <w:multiLevelType w:val="hybridMultilevel"/>
    <w:tmpl w:val="D0481542"/>
    <w:lvl w:ilvl="0" w:tplc="0D5AAE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394567A"/>
    <w:multiLevelType w:val="hybridMultilevel"/>
    <w:tmpl w:val="6CECF256"/>
    <w:lvl w:ilvl="0" w:tplc="023E5A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B31D24"/>
    <w:multiLevelType w:val="hybridMultilevel"/>
    <w:tmpl w:val="BCBAAC96"/>
    <w:lvl w:ilvl="0" w:tplc="F1F036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F93723"/>
    <w:multiLevelType w:val="hybridMultilevel"/>
    <w:tmpl w:val="4BB2636A"/>
    <w:lvl w:ilvl="0" w:tplc="895045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3036647"/>
    <w:multiLevelType w:val="hybridMultilevel"/>
    <w:tmpl w:val="DF682D2C"/>
    <w:lvl w:ilvl="0" w:tplc="C9A8EA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54F6DA9"/>
    <w:multiLevelType w:val="hybridMultilevel"/>
    <w:tmpl w:val="D3C82B8C"/>
    <w:lvl w:ilvl="0" w:tplc="83B2DDB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5EB697D"/>
    <w:multiLevelType w:val="hybridMultilevel"/>
    <w:tmpl w:val="A00C7218"/>
    <w:lvl w:ilvl="0" w:tplc="AA18E7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6537B9C"/>
    <w:multiLevelType w:val="hybridMultilevel"/>
    <w:tmpl w:val="3C4A327A"/>
    <w:lvl w:ilvl="0" w:tplc="5486346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023F3B"/>
    <w:multiLevelType w:val="hybridMultilevel"/>
    <w:tmpl w:val="D0A4B3B2"/>
    <w:lvl w:ilvl="0" w:tplc="3184001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C1B5180"/>
    <w:multiLevelType w:val="hybridMultilevel"/>
    <w:tmpl w:val="6D84EF70"/>
    <w:lvl w:ilvl="0" w:tplc="21A8795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CF26B57"/>
    <w:multiLevelType w:val="hybridMultilevel"/>
    <w:tmpl w:val="EBCA69E2"/>
    <w:lvl w:ilvl="0" w:tplc="6CB2474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EAA5EC4"/>
    <w:multiLevelType w:val="hybridMultilevel"/>
    <w:tmpl w:val="21A64C9E"/>
    <w:lvl w:ilvl="0" w:tplc="946439E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505418E"/>
    <w:multiLevelType w:val="hybridMultilevel"/>
    <w:tmpl w:val="09E022E4"/>
    <w:lvl w:ilvl="0" w:tplc="3DB4A6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B3E02D6"/>
    <w:multiLevelType w:val="hybridMultilevel"/>
    <w:tmpl w:val="6E7AB066"/>
    <w:lvl w:ilvl="0" w:tplc="12327E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06E75CA"/>
    <w:multiLevelType w:val="hybridMultilevel"/>
    <w:tmpl w:val="D3A4D51C"/>
    <w:lvl w:ilvl="0" w:tplc="DF6E22C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14B2119"/>
    <w:multiLevelType w:val="hybridMultilevel"/>
    <w:tmpl w:val="B150F04A"/>
    <w:lvl w:ilvl="0" w:tplc="284061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82445E5"/>
    <w:multiLevelType w:val="hybridMultilevel"/>
    <w:tmpl w:val="33525E5A"/>
    <w:lvl w:ilvl="0" w:tplc="85A0E8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8F93BEE"/>
    <w:multiLevelType w:val="hybridMultilevel"/>
    <w:tmpl w:val="3D08E0A4"/>
    <w:lvl w:ilvl="0" w:tplc="684A6FB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E5B2F64"/>
    <w:multiLevelType w:val="hybridMultilevel"/>
    <w:tmpl w:val="6F36D55C"/>
    <w:lvl w:ilvl="0" w:tplc="C298C2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19858012">
    <w:abstractNumId w:val="27"/>
  </w:num>
  <w:num w:numId="2" w16cid:durableId="319314192">
    <w:abstractNumId w:val="26"/>
  </w:num>
  <w:num w:numId="3" w16cid:durableId="1473644217">
    <w:abstractNumId w:val="33"/>
  </w:num>
  <w:num w:numId="4" w16cid:durableId="313530229">
    <w:abstractNumId w:val="3"/>
  </w:num>
  <w:num w:numId="5" w16cid:durableId="2111118434">
    <w:abstractNumId w:val="40"/>
  </w:num>
  <w:num w:numId="6" w16cid:durableId="413816635">
    <w:abstractNumId w:val="16"/>
  </w:num>
  <w:num w:numId="7" w16cid:durableId="1625890625">
    <w:abstractNumId w:val="0"/>
  </w:num>
  <w:num w:numId="8" w16cid:durableId="1335914617">
    <w:abstractNumId w:val="23"/>
  </w:num>
  <w:num w:numId="9" w16cid:durableId="1027944252">
    <w:abstractNumId w:val="22"/>
  </w:num>
  <w:num w:numId="10" w16cid:durableId="916135965">
    <w:abstractNumId w:val="30"/>
  </w:num>
  <w:num w:numId="11" w16cid:durableId="1915043281">
    <w:abstractNumId w:val="36"/>
  </w:num>
  <w:num w:numId="12" w16cid:durableId="724373576">
    <w:abstractNumId w:val="5"/>
  </w:num>
  <w:num w:numId="13" w16cid:durableId="223806114">
    <w:abstractNumId w:val="41"/>
  </w:num>
  <w:num w:numId="14" w16cid:durableId="384763514">
    <w:abstractNumId w:val="37"/>
  </w:num>
  <w:num w:numId="15" w16cid:durableId="1225069566">
    <w:abstractNumId w:val="19"/>
  </w:num>
  <w:num w:numId="16" w16cid:durableId="1714160861">
    <w:abstractNumId w:val="28"/>
  </w:num>
  <w:num w:numId="17" w16cid:durableId="1749110736">
    <w:abstractNumId w:val="21"/>
  </w:num>
  <w:num w:numId="18" w16cid:durableId="17856952">
    <w:abstractNumId w:val="29"/>
  </w:num>
  <w:num w:numId="19" w16cid:durableId="111750020">
    <w:abstractNumId w:val="4"/>
  </w:num>
  <w:num w:numId="20" w16cid:durableId="1476294594">
    <w:abstractNumId w:val="34"/>
  </w:num>
  <w:num w:numId="21" w16cid:durableId="1379210113">
    <w:abstractNumId w:val="43"/>
  </w:num>
  <w:num w:numId="22" w16cid:durableId="624392067">
    <w:abstractNumId w:val="35"/>
  </w:num>
  <w:num w:numId="23" w16cid:durableId="1525092754">
    <w:abstractNumId w:val="20"/>
  </w:num>
  <w:num w:numId="24" w16cid:durableId="1153524506">
    <w:abstractNumId w:val="42"/>
  </w:num>
  <w:num w:numId="25" w16cid:durableId="1810130385">
    <w:abstractNumId w:val="8"/>
  </w:num>
  <w:num w:numId="26" w16cid:durableId="1032001106">
    <w:abstractNumId w:val="39"/>
  </w:num>
  <w:num w:numId="27" w16cid:durableId="8066156">
    <w:abstractNumId w:val="12"/>
  </w:num>
  <w:num w:numId="28" w16cid:durableId="846403859">
    <w:abstractNumId w:val="10"/>
  </w:num>
  <w:num w:numId="29" w16cid:durableId="724531157">
    <w:abstractNumId w:val="24"/>
  </w:num>
  <w:num w:numId="30" w16cid:durableId="82726588">
    <w:abstractNumId w:val="9"/>
  </w:num>
  <w:num w:numId="31" w16cid:durableId="777795745">
    <w:abstractNumId w:val="13"/>
  </w:num>
  <w:num w:numId="32" w16cid:durableId="962926570">
    <w:abstractNumId w:val="2"/>
  </w:num>
  <w:num w:numId="33" w16cid:durableId="204686168">
    <w:abstractNumId w:val="1"/>
  </w:num>
  <w:num w:numId="34" w16cid:durableId="321079506">
    <w:abstractNumId w:val="17"/>
  </w:num>
  <w:num w:numId="35" w16cid:durableId="1324773107">
    <w:abstractNumId w:val="6"/>
  </w:num>
  <w:num w:numId="36" w16cid:durableId="11761025">
    <w:abstractNumId w:val="15"/>
  </w:num>
  <w:num w:numId="37" w16cid:durableId="1351684567">
    <w:abstractNumId w:val="7"/>
  </w:num>
  <w:num w:numId="38" w16cid:durableId="176189770">
    <w:abstractNumId w:val="18"/>
  </w:num>
  <w:num w:numId="39" w16cid:durableId="670718871">
    <w:abstractNumId w:val="14"/>
  </w:num>
  <w:num w:numId="40" w16cid:durableId="1629168991">
    <w:abstractNumId w:val="31"/>
  </w:num>
  <w:num w:numId="41" w16cid:durableId="1274635094">
    <w:abstractNumId w:val="32"/>
  </w:num>
  <w:num w:numId="42" w16cid:durableId="36971573">
    <w:abstractNumId w:val="11"/>
  </w:num>
  <w:num w:numId="43" w16cid:durableId="622031015">
    <w:abstractNumId w:val="25"/>
  </w:num>
  <w:num w:numId="44" w16cid:durableId="1327510374">
    <w:abstractNumId w:val="38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0sDQ1NzY3szS1NDBU0lEKTi0uzszPAykwNKsFAHXl9s8tAAAA"/>
  </w:docVars>
  <w:rsids>
    <w:rsidRoot w:val="004275E9"/>
    <w:rsid w:val="000174C2"/>
    <w:rsid w:val="000411A3"/>
    <w:rsid w:val="00063916"/>
    <w:rsid w:val="0008344D"/>
    <w:rsid w:val="000868CF"/>
    <w:rsid w:val="0009742F"/>
    <w:rsid w:val="000A3D7E"/>
    <w:rsid w:val="000A52CC"/>
    <w:rsid w:val="000B21C5"/>
    <w:rsid w:val="000B3F3D"/>
    <w:rsid w:val="000E648A"/>
    <w:rsid w:val="000E64B0"/>
    <w:rsid w:val="00105AA2"/>
    <w:rsid w:val="00120895"/>
    <w:rsid w:val="001214E3"/>
    <w:rsid w:val="00130B28"/>
    <w:rsid w:val="00144D3E"/>
    <w:rsid w:val="001579AE"/>
    <w:rsid w:val="00157D2D"/>
    <w:rsid w:val="001A086D"/>
    <w:rsid w:val="001A1EE9"/>
    <w:rsid w:val="001F6D8C"/>
    <w:rsid w:val="002103D7"/>
    <w:rsid w:val="00211E4E"/>
    <w:rsid w:val="0022289B"/>
    <w:rsid w:val="002302AA"/>
    <w:rsid w:val="002332FB"/>
    <w:rsid w:val="00234074"/>
    <w:rsid w:val="00242DA5"/>
    <w:rsid w:val="00254012"/>
    <w:rsid w:val="00257773"/>
    <w:rsid w:val="002631A8"/>
    <w:rsid w:val="00283FBE"/>
    <w:rsid w:val="0029618D"/>
    <w:rsid w:val="002962AA"/>
    <w:rsid w:val="002B625C"/>
    <w:rsid w:val="002C314F"/>
    <w:rsid w:val="003115EF"/>
    <w:rsid w:val="003161B9"/>
    <w:rsid w:val="00321A41"/>
    <w:rsid w:val="00327FAF"/>
    <w:rsid w:val="0034048B"/>
    <w:rsid w:val="00356751"/>
    <w:rsid w:val="003718E1"/>
    <w:rsid w:val="003807B0"/>
    <w:rsid w:val="00392D95"/>
    <w:rsid w:val="003947D0"/>
    <w:rsid w:val="00396317"/>
    <w:rsid w:val="003B031D"/>
    <w:rsid w:val="003B1105"/>
    <w:rsid w:val="003D0BC9"/>
    <w:rsid w:val="003D19A8"/>
    <w:rsid w:val="003D2C1D"/>
    <w:rsid w:val="003D34D2"/>
    <w:rsid w:val="003E62BF"/>
    <w:rsid w:val="003E783E"/>
    <w:rsid w:val="004000E0"/>
    <w:rsid w:val="00422742"/>
    <w:rsid w:val="00423C51"/>
    <w:rsid w:val="00423D4B"/>
    <w:rsid w:val="004275E9"/>
    <w:rsid w:val="00443B96"/>
    <w:rsid w:val="00446F0B"/>
    <w:rsid w:val="00451BD3"/>
    <w:rsid w:val="0046119E"/>
    <w:rsid w:val="00463044"/>
    <w:rsid w:val="004700F0"/>
    <w:rsid w:val="00470637"/>
    <w:rsid w:val="00472908"/>
    <w:rsid w:val="004B3807"/>
    <w:rsid w:val="004B5C5E"/>
    <w:rsid w:val="004B7BF3"/>
    <w:rsid w:val="004C39A3"/>
    <w:rsid w:val="004D2C83"/>
    <w:rsid w:val="004F262A"/>
    <w:rsid w:val="005040A8"/>
    <w:rsid w:val="005143B9"/>
    <w:rsid w:val="00516D2F"/>
    <w:rsid w:val="0052308C"/>
    <w:rsid w:val="00525DF5"/>
    <w:rsid w:val="00532416"/>
    <w:rsid w:val="00584D6B"/>
    <w:rsid w:val="00586F1D"/>
    <w:rsid w:val="00592102"/>
    <w:rsid w:val="00597C50"/>
    <w:rsid w:val="005D4985"/>
    <w:rsid w:val="00606606"/>
    <w:rsid w:val="00611E19"/>
    <w:rsid w:val="00613772"/>
    <w:rsid w:val="006141DB"/>
    <w:rsid w:val="00647DDE"/>
    <w:rsid w:val="006703FE"/>
    <w:rsid w:val="0067204E"/>
    <w:rsid w:val="006C21BB"/>
    <w:rsid w:val="006E6FEF"/>
    <w:rsid w:val="00706418"/>
    <w:rsid w:val="007314E2"/>
    <w:rsid w:val="00736180"/>
    <w:rsid w:val="007448E6"/>
    <w:rsid w:val="00750427"/>
    <w:rsid w:val="00751B3B"/>
    <w:rsid w:val="00760C7C"/>
    <w:rsid w:val="0077063B"/>
    <w:rsid w:val="00783DA4"/>
    <w:rsid w:val="007845F7"/>
    <w:rsid w:val="00796472"/>
    <w:rsid w:val="007B468B"/>
    <w:rsid w:val="007C3712"/>
    <w:rsid w:val="007C5DE0"/>
    <w:rsid w:val="007C768B"/>
    <w:rsid w:val="007E375B"/>
    <w:rsid w:val="007E74A2"/>
    <w:rsid w:val="008034B6"/>
    <w:rsid w:val="00804E84"/>
    <w:rsid w:val="008072C4"/>
    <w:rsid w:val="00811E0E"/>
    <w:rsid w:val="0081681C"/>
    <w:rsid w:val="0082348C"/>
    <w:rsid w:val="00835133"/>
    <w:rsid w:val="00843306"/>
    <w:rsid w:val="00851E4D"/>
    <w:rsid w:val="00876C6F"/>
    <w:rsid w:val="00882854"/>
    <w:rsid w:val="00886218"/>
    <w:rsid w:val="008A4791"/>
    <w:rsid w:val="008B565B"/>
    <w:rsid w:val="008C0565"/>
    <w:rsid w:val="008C303B"/>
    <w:rsid w:val="008F3CAF"/>
    <w:rsid w:val="00904A7B"/>
    <w:rsid w:val="00910E47"/>
    <w:rsid w:val="009136D2"/>
    <w:rsid w:val="009224BA"/>
    <w:rsid w:val="00936E59"/>
    <w:rsid w:val="00943DC5"/>
    <w:rsid w:val="00962433"/>
    <w:rsid w:val="0096508A"/>
    <w:rsid w:val="00971A15"/>
    <w:rsid w:val="0099217A"/>
    <w:rsid w:val="009960EA"/>
    <w:rsid w:val="009A6A1F"/>
    <w:rsid w:val="009C323D"/>
    <w:rsid w:val="009D0999"/>
    <w:rsid w:val="009E15E1"/>
    <w:rsid w:val="009F223D"/>
    <w:rsid w:val="00A24A03"/>
    <w:rsid w:val="00A54157"/>
    <w:rsid w:val="00A55DA6"/>
    <w:rsid w:val="00A7323F"/>
    <w:rsid w:val="00A755D6"/>
    <w:rsid w:val="00A945C0"/>
    <w:rsid w:val="00A9725C"/>
    <w:rsid w:val="00AA319C"/>
    <w:rsid w:val="00AA61DC"/>
    <w:rsid w:val="00AC25C7"/>
    <w:rsid w:val="00AC775E"/>
    <w:rsid w:val="00AE4AB3"/>
    <w:rsid w:val="00AF4556"/>
    <w:rsid w:val="00B3224A"/>
    <w:rsid w:val="00B44B3B"/>
    <w:rsid w:val="00B84FF0"/>
    <w:rsid w:val="00B86896"/>
    <w:rsid w:val="00B9213B"/>
    <w:rsid w:val="00BB1B06"/>
    <w:rsid w:val="00BB3EED"/>
    <w:rsid w:val="00BD421F"/>
    <w:rsid w:val="00BF16E8"/>
    <w:rsid w:val="00C123F9"/>
    <w:rsid w:val="00C16C2D"/>
    <w:rsid w:val="00C27176"/>
    <w:rsid w:val="00C35F86"/>
    <w:rsid w:val="00C462B6"/>
    <w:rsid w:val="00C53DA3"/>
    <w:rsid w:val="00C660F8"/>
    <w:rsid w:val="00C83DF8"/>
    <w:rsid w:val="00CA27BC"/>
    <w:rsid w:val="00CC6455"/>
    <w:rsid w:val="00CD07C8"/>
    <w:rsid w:val="00CD43DB"/>
    <w:rsid w:val="00CE0AC3"/>
    <w:rsid w:val="00CE3B59"/>
    <w:rsid w:val="00D03B91"/>
    <w:rsid w:val="00D20D37"/>
    <w:rsid w:val="00D25BA6"/>
    <w:rsid w:val="00D27B68"/>
    <w:rsid w:val="00D374CE"/>
    <w:rsid w:val="00D4404A"/>
    <w:rsid w:val="00D45F93"/>
    <w:rsid w:val="00D54BC5"/>
    <w:rsid w:val="00D6499C"/>
    <w:rsid w:val="00D85010"/>
    <w:rsid w:val="00D9114E"/>
    <w:rsid w:val="00DB4375"/>
    <w:rsid w:val="00DE2693"/>
    <w:rsid w:val="00DE5650"/>
    <w:rsid w:val="00DE78C7"/>
    <w:rsid w:val="00E14E2C"/>
    <w:rsid w:val="00E17463"/>
    <w:rsid w:val="00E20947"/>
    <w:rsid w:val="00E211F3"/>
    <w:rsid w:val="00E3115F"/>
    <w:rsid w:val="00E4772F"/>
    <w:rsid w:val="00E51A47"/>
    <w:rsid w:val="00E54965"/>
    <w:rsid w:val="00E56728"/>
    <w:rsid w:val="00E73E95"/>
    <w:rsid w:val="00E918F6"/>
    <w:rsid w:val="00EB1E7F"/>
    <w:rsid w:val="00ED211D"/>
    <w:rsid w:val="00EE1062"/>
    <w:rsid w:val="00F013E4"/>
    <w:rsid w:val="00F17688"/>
    <w:rsid w:val="00F32976"/>
    <w:rsid w:val="00F376FE"/>
    <w:rsid w:val="00F41409"/>
    <w:rsid w:val="00F42F8A"/>
    <w:rsid w:val="00F52821"/>
    <w:rsid w:val="00F55B20"/>
    <w:rsid w:val="00FA3119"/>
    <w:rsid w:val="00FD2017"/>
    <w:rsid w:val="00FE61D3"/>
    <w:rsid w:val="00FE6313"/>
    <w:rsid w:val="00FE7A2E"/>
    <w:rsid w:val="00FF258B"/>
    <w:rsid w:val="00FF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  <w15:chartTrackingRefBased/>
  <w15:docId w15:val="{4CDDC3AD-B378-4C3F-BF77-8CDBA055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  <w:style w:type="table" w:styleId="TableGrid">
    <w:name w:val="Table Grid"/>
    <w:basedOn w:val="TableNormal"/>
    <w:uiPriority w:val="39"/>
    <w:rsid w:val="007E74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92D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2D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64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https://github.com/milandas63/IIG-batch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1051</Words>
  <Characters>5991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6</cp:revision>
  <dcterms:created xsi:type="dcterms:W3CDTF">2022-09-08T11:42:00Z</dcterms:created>
  <dcterms:modified xsi:type="dcterms:W3CDTF">2022-09-08T12:08:00Z</dcterms:modified>
</cp:coreProperties>
</file>